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Arial" w:eastAsiaTheme="minorHAnsi" w:hAnsi="Arial" w:cstheme="minorBidi"/>
          <w:color w:val="auto"/>
          <w:sz w:val="22"/>
          <w:szCs w:val="22"/>
          <w:lang w:eastAsia="en-US"/>
        </w:rPr>
        <w:id w:val="-160125093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FD5673" w:rsidRDefault="00FD5673" w:rsidP="00FD5673">
          <w:pPr>
            <w:pStyle w:val="Nadpisobsahu"/>
          </w:pPr>
          <w:r>
            <w:t>Obsah</w:t>
          </w:r>
          <w:bookmarkStart w:id="0" w:name="_GoBack"/>
          <w:bookmarkEnd w:id="0"/>
        </w:p>
        <w:p w:rsidR="008465D5" w:rsidRDefault="00FD5673">
          <w:pPr>
            <w:pStyle w:val="Obsah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0187979" w:history="1">
            <w:r w:rsidR="008465D5" w:rsidRPr="00F75171">
              <w:rPr>
                <w:rStyle w:val="Hypertextovodkaz"/>
                <w:noProof/>
              </w:rPr>
              <w:t>Scénáře pro testování draco wrapperu</w:t>
            </w:r>
            <w:r w:rsidR="008465D5">
              <w:rPr>
                <w:noProof/>
                <w:webHidden/>
              </w:rPr>
              <w:tab/>
            </w:r>
            <w:r w:rsidR="008465D5">
              <w:rPr>
                <w:noProof/>
                <w:webHidden/>
              </w:rPr>
              <w:fldChar w:fldCharType="begin"/>
            </w:r>
            <w:r w:rsidR="008465D5">
              <w:rPr>
                <w:noProof/>
                <w:webHidden/>
              </w:rPr>
              <w:instrText xml:space="preserve"> PAGEREF _Toc40187979 \h </w:instrText>
            </w:r>
            <w:r w:rsidR="008465D5">
              <w:rPr>
                <w:noProof/>
                <w:webHidden/>
              </w:rPr>
            </w:r>
            <w:r w:rsidR="008465D5">
              <w:rPr>
                <w:noProof/>
                <w:webHidden/>
              </w:rPr>
              <w:fldChar w:fldCharType="separate"/>
            </w:r>
            <w:r w:rsidR="008465D5">
              <w:rPr>
                <w:noProof/>
                <w:webHidden/>
              </w:rPr>
              <w:t>2</w:t>
            </w:r>
            <w:r w:rsidR="008465D5">
              <w:rPr>
                <w:noProof/>
                <w:webHidden/>
              </w:rPr>
              <w:fldChar w:fldCharType="end"/>
            </w:r>
          </w:hyperlink>
        </w:p>
        <w:p w:rsidR="008465D5" w:rsidRDefault="008465D5">
          <w:pPr>
            <w:pStyle w:val="Obsah2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187980" w:history="1">
            <w:r w:rsidRPr="00F75171">
              <w:rPr>
                <w:rStyle w:val="Hypertextovodkaz"/>
                <w:noProof/>
              </w:rPr>
              <w:t>Důležité komponen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187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65D5" w:rsidRDefault="008465D5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187981" w:history="1">
            <w:r w:rsidRPr="00F75171">
              <w:rPr>
                <w:rStyle w:val="Hypertextovodkaz"/>
                <w:noProof/>
              </w:rPr>
              <w:t>Adresář alg/Dra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187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65D5" w:rsidRDefault="008465D5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187982" w:history="1">
            <w:r w:rsidRPr="00F75171">
              <w:rPr>
                <w:rStyle w:val="Hypertextovodkaz"/>
                <w:noProof/>
              </w:rPr>
              <w:t>Compress.ex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187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65D5" w:rsidRDefault="008465D5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187983" w:history="1">
            <w:r w:rsidRPr="00F75171">
              <w:rPr>
                <w:rStyle w:val="Hypertextovodkaz"/>
                <w:noProof/>
              </w:rPr>
              <w:t>Decompress.ex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187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65D5" w:rsidRDefault="008465D5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187984" w:history="1">
            <w:r w:rsidRPr="00F75171">
              <w:rPr>
                <w:rStyle w:val="Hypertextovodkaz"/>
                <w:noProof/>
              </w:rPr>
              <w:t>Reindex.ex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187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65D5" w:rsidRDefault="008465D5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187985" w:history="1">
            <w:r w:rsidRPr="00F75171">
              <w:rPr>
                <w:rStyle w:val="Hypertextovodkaz"/>
                <w:noProof/>
              </w:rPr>
              <w:t>Testovací .obj soub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187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65D5" w:rsidRDefault="008465D5">
          <w:pPr>
            <w:pStyle w:val="Obsah2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187986" w:history="1">
            <w:r w:rsidRPr="00F75171">
              <w:rPr>
                <w:rStyle w:val="Hypertextovodkaz"/>
                <w:noProof/>
              </w:rPr>
              <w:t>Funkčnost – možnosti parametr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187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65D5" w:rsidRDefault="008465D5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187987" w:history="1">
            <w:r w:rsidRPr="00F75171">
              <w:rPr>
                <w:rStyle w:val="Hypertextovodkaz"/>
                <w:noProof/>
              </w:rPr>
              <w:t>Compress.exe &lt;input&gt; &lt;delta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187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65D5" w:rsidRDefault="008465D5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187988" w:history="1">
            <w:r w:rsidRPr="00F75171">
              <w:rPr>
                <w:rStyle w:val="Hypertextovodkaz"/>
                <w:noProof/>
              </w:rPr>
              <w:t>Decompress.exe &lt;input&gt; &lt;output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187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65D5" w:rsidRDefault="008465D5">
          <w:pPr>
            <w:pStyle w:val="Obsah2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187989" w:history="1">
            <w:r w:rsidRPr="00F75171">
              <w:rPr>
                <w:rStyle w:val="Hypertextovodkaz"/>
                <w:noProof/>
              </w:rPr>
              <w:t>Funkčnost – alternativní chová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187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65D5" w:rsidRDefault="008465D5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187990" w:history="1">
            <w:r w:rsidRPr="00F75171">
              <w:rPr>
                <w:rStyle w:val="Hypertextovodkaz"/>
                <w:noProof/>
              </w:rPr>
              <w:t>Compress.exe bez parametr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187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65D5" w:rsidRDefault="008465D5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187991" w:history="1">
            <w:r w:rsidRPr="00F75171">
              <w:rPr>
                <w:rStyle w:val="Hypertextovodkaz"/>
                <w:noProof/>
              </w:rPr>
              <w:t>Compress.exe &lt;input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187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65D5" w:rsidRDefault="008465D5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187992" w:history="1">
            <w:r w:rsidRPr="00F75171">
              <w:rPr>
                <w:rStyle w:val="Hypertextovodkaz"/>
                <w:noProof/>
              </w:rPr>
              <w:t>Compress.exe &lt;input neexistujici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187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65D5" w:rsidRDefault="008465D5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187993" w:history="1">
            <w:r w:rsidRPr="00F75171">
              <w:rPr>
                <w:rStyle w:val="Hypertextovodkaz"/>
                <w:noProof/>
              </w:rPr>
              <w:t>Compress.exe &lt;input neexistujici&gt;&lt;delta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187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65D5" w:rsidRDefault="008465D5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187994" w:history="1">
            <w:r w:rsidRPr="00F75171">
              <w:rPr>
                <w:rStyle w:val="Hypertextovodkaz"/>
                <w:noProof/>
              </w:rPr>
              <w:t>Compress.exe &lt;input špatný formát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187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65D5" w:rsidRDefault="008465D5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187995" w:history="1">
            <w:r w:rsidRPr="00F75171">
              <w:rPr>
                <w:rStyle w:val="Hypertextovodkaz"/>
                <w:noProof/>
              </w:rPr>
              <w:t>Compress.exe &lt;input špatný formát&gt;&lt;delta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187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65D5" w:rsidRDefault="008465D5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187996" w:history="1">
            <w:r w:rsidRPr="00F75171">
              <w:rPr>
                <w:rStyle w:val="Hypertextovodkaz"/>
                <w:noProof/>
              </w:rPr>
              <w:t>Decompress.exe bez parametr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187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65D5" w:rsidRDefault="008465D5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187997" w:history="1">
            <w:r w:rsidRPr="00F75171">
              <w:rPr>
                <w:rStyle w:val="Hypertextovodkaz"/>
                <w:noProof/>
              </w:rPr>
              <w:t>Decompress.exe &lt;input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187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65D5" w:rsidRDefault="008465D5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187998" w:history="1">
            <w:r w:rsidRPr="00F75171">
              <w:rPr>
                <w:rStyle w:val="Hypertextovodkaz"/>
                <w:noProof/>
              </w:rPr>
              <w:t>Decompress.exe &lt;input neexistujici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187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65D5" w:rsidRDefault="008465D5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187999" w:history="1">
            <w:r w:rsidRPr="00F75171">
              <w:rPr>
                <w:rStyle w:val="Hypertextovodkaz"/>
                <w:noProof/>
              </w:rPr>
              <w:t>Decompress.exe &lt;neexistujici input&gt; &lt;output neexistující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187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65D5" w:rsidRDefault="008465D5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188000" w:history="1">
            <w:r w:rsidRPr="00F75171">
              <w:rPr>
                <w:rStyle w:val="Hypertextovodkaz"/>
                <w:noProof/>
              </w:rPr>
              <w:t>Decompress.exe &lt;input&gt; &lt;output neexistující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188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65D5" w:rsidRDefault="008465D5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188001" w:history="1">
            <w:r w:rsidRPr="00F75171">
              <w:rPr>
                <w:rStyle w:val="Hypertextovodkaz"/>
                <w:noProof/>
              </w:rPr>
              <w:t>Decompress.exe &lt;input špatný formát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188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65D5" w:rsidRDefault="008465D5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188002" w:history="1">
            <w:r w:rsidRPr="00F75171">
              <w:rPr>
                <w:rStyle w:val="Hypertextovodkaz"/>
                <w:noProof/>
              </w:rPr>
              <w:t>Decompress.exe &lt;input špatný formát&gt;&lt;output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188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65D5" w:rsidRDefault="008465D5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188003" w:history="1">
            <w:r w:rsidRPr="00F75171">
              <w:rPr>
                <w:rStyle w:val="Hypertextovodkaz"/>
                <w:noProof/>
              </w:rPr>
              <w:t>Decompress.exe &lt;input špatný formát&gt;&lt;output špatný formát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188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65D5" w:rsidRDefault="008465D5">
          <w:pPr>
            <w:pStyle w:val="Obsah3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cs-CZ"/>
            </w:rPr>
          </w:pPr>
          <w:hyperlink w:anchor="_Toc40188004" w:history="1">
            <w:r w:rsidRPr="00F75171">
              <w:rPr>
                <w:rStyle w:val="Hypertextovodkaz"/>
                <w:noProof/>
              </w:rPr>
              <w:t>Decompress.exe &lt;input&gt; &lt;output špatný formát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188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5673" w:rsidRDefault="00FD5673" w:rsidP="00FD5673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</w:sdtContent>
    </w:sdt>
    <w:p w:rsidR="00FD5673" w:rsidRDefault="00FD5673">
      <w:pPr>
        <w:rPr>
          <w:b/>
          <w:bCs/>
        </w:rPr>
      </w:pPr>
      <w:r>
        <w:rPr>
          <w:b/>
          <w:bCs/>
        </w:rPr>
        <w:br w:type="page"/>
      </w:r>
    </w:p>
    <w:p w:rsidR="004D3FE8" w:rsidRDefault="00FD5673" w:rsidP="00FD5673">
      <w:pPr>
        <w:pStyle w:val="Nadpis1"/>
      </w:pPr>
      <w:r>
        <w:lastRenderedPageBreak/>
        <w:t xml:space="preserve"> </w:t>
      </w:r>
      <w:bookmarkStart w:id="1" w:name="_Toc40187979"/>
      <w:r w:rsidR="004D3FE8">
        <w:t>Scénáře pro testování draco wrapperu</w:t>
      </w:r>
      <w:bookmarkEnd w:id="1"/>
    </w:p>
    <w:p w:rsidR="004D3FE8" w:rsidRDefault="004D3FE8" w:rsidP="004D3FE8"/>
    <w:p w:rsidR="002457B0" w:rsidRDefault="004D3FE8" w:rsidP="004D3FE8">
      <w:pPr>
        <w:pStyle w:val="Nadpis2"/>
      </w:pPr>
      <w:bookmarkStart w:id="2" w:name="_Toc40187980"/>
      <w:r>
        <w:t>Důležité komponenty</w:t>
      </w:r>
      <w:bookmarkEnd w:id="2"/>
    </w:p>
    <w:p w:rsidR="004D3FE8" w:rsidRDefault="004D3FE8" w:rsidP="004D3FE8">
      <w:pPr>
        <w:pStyle w:val="Nadpis3"/>
      </w:pPr>
      <w:bookmarkStart w:id="3" w:name="_Toc40187981"/>
      <w:r>
        <w:t>Adresář alg/Draco</w:t>
      </w:r>
      <w:bookmarkEnd w:id="3"/>
    </w:p>
    <w:p w:rsidR="004D3FE8" w:rsidRDefault="004D3FE8" w:rsidP="004D3FE8">
      <w:r>
        <w:t>Ověření, zda existuje adresář alg/Draco</w:t>
      </w:r>
    </w:p>
    <w:p w:rsidR="004D3FE8" w:rsidRDefault="004D3FE8" w:rsidP="00FD5673">
      <w:pPr>
        <w:pStyle w:val="Odstavecseseznamem"/>
        <w:numPr>
          <w:ilvl w:val="0"/>
          <w:numId w:val="2"/>
        </w:numPr>
      </w:pPr>
      <w:r>
        <w:t xml:space="preserve">Otevřít adresář </w:t>
      </w:r>
      <w:r w:rsidRPr="004D3FE8">
        <w:t>DracoWrapper\zswi-komp</w:t>
      </w:r>
      <w:r>
        <w:t>resni-algoritmy-master\</w:t>
      </w:r>
    </w:p>
    <w:p w:rsidR="004D3FE8" w:rsidRDefault="004D3FE8" w:rsidP="004D3FE8">
      <w:pPr>
        <w:pStyle w:val="Odstavecseseznamem"/>
        <w:numPr>
          <w:ilvl w:val="0"/>
          <w:numId w:val="2"/>
        </w:numPr>
      </w:pPr>
      <w:r>
        <w:t>Najít adresář alg</w:t>
      </w:r>
    </w:p>
    <w:p w:rsidR="004D3FE8" w:rsidRDefault="004D3FE8" w:rsidP="004D3FE8">
      <w:pPr>
        <w:pStyle w:val="Odstavecseseznamem"/>
        <w:numPr>
          <w:ilvl w:val="0"/>
          <w:numId w:val="2"/>
        </w:numPr>
      </w:pPr>
      <w:r>
        <w:t>Otevřít adresář alg</w:t>
      </w:r>
    </w:p>
    <w:p w:rsidR="004D3FE8" w:rsidRPr="004D3FE8" w:rsidRDefault="004D3FE8" w:rsidP="004D3FE8">
      <w:pPr>
        <w:pStyle w:val="Odstavecseseznamem"/>
        <w:numPr>
          <w:ilvl w:val="0"/>
          <w:numId w:val="2"/>
        </w:numPr>
      </w:pPr>
      <w:r>
        <w:t>Najít adresář Draco</w:t>
      </w:r>
    </w:p>
    <w:p w:rsidR="004D3FE8" w:rsidRDefault="004D3FE8" w:rsidP="004D3FE8">
      <w:pPr>
        <w:pStyle w:val="Nadpis3"/>
      </w:pPr>
      <w:bookmarkStart w:id="4" w:name="_Toc40187982"/>
      <w:r>
        <w:t>Compress.exe</w:t>
      </w:r>
      <w:bookmarkEnd w:id="4"/>
    </w:p>
    <w:p w:rsidR="004D3FE8" w:rsidRDefault="004D3FE8" w:rsidP="004D3FE8">
      <w:r>
        <w:t>Ověření, zda existuje aplikace compress.exe</w:t>
      </w:r>
    </w:p>
    <w:p w:rsidR="004D3FE8" w:rsidRDefault="004D3FE8" w:rsidP="004D3FE8">
      <w:pPr>
        <w:pStyle w:val="Odstavecseseznamem"/>
        <w:numPr>
          <w:ilvl w:val="0"/>
          <w:numId w:val="1"/>
        </w:numPr>
      </w:pPr>
      <w:r>
        <w:t xml:space="preserve">Otevřít adresář </w:t>
      </w:r>
      <w:r w:rsidRPr="004D3FE8">
        <w:t>DracoWrapper\zswi-kompresni-algoritmy-master\alg\Draco</w:t>
      </w:r>
    </w:p>
    <w:p w:rsidR="004D3FE8" w:rsidRDefault="004D3FE8" w:rsidP="004D3FE8">
      <w:pPr>
        <w:pStyle w:val="Odstavecseseznamem"/>
        <w:numPr>
          <w:ilvl w:val="0"/>
          <w:numId w:val="1"/>
        </w:numPr>
      </w:pPr>
      <w:r>
        <w:t>Najít aplikaci compress.exe</w:t>
      </w:r>
    </w:p>
    <w:p w:rsidR="004D3FE8" w:rsidRDefault="004D3FE8" w:rsidP="004D3FE8">
      <w:pPr>
        <w:pStyle w:val="Nadpis3"/>
      </w:pPr>
      <w:bookmarkStart w:id="5" w:name="_Toc40187983"/>
      <w:r>
        <w:t>Decompress.exe</w:t>
      </w:r>
      <w:bookmarkEnd w:id="5"/>
    </w:p>
    <w:p w:rsidR="004D3FE8" w:rsidRDefault="004D3FE8" w:rsidP="004D3FE8">
      <w:r>
        <w:t>Ověření, zda existuje aplikace decompress.exe</w:t>
      </w:r>
    </w:p>
    <w:p w:rsidR="004D3FE8" w:rsidRDefault="004D3FE8" w:rsidP="004D3FE8">
      <w:pPr>
        <w:pStyle w:val="Odstavecseseznamem"/>
        <w:numPr>
          <w:ilvl w:val="0"/>
          <w:numId w:val="3"/>
        </w:numPr>
      </w:pPr>
      <w:r>
        <w:t xml:space="preserve">Otevřít adresář </w:t>
      </w:r>
      <w:r w:rsidRPr="004D3FE8">
        <w:t>DracoWrapper\zswi-kompresni-algoritmy-master\alg\Draco</w:t>
      </w:r>
    </w:p>
    <w:p w:rsidR="004D3FE8" w:rsidRDefault="004D3FE8" w:rsidP="004D3FE8">
      <w:pPr>
        <w:pStyle w:val="Odstavecseseznamem"/>
        <w:numPr>
          <w:ilvl w:val="0"/>
          <w:numId w:val="3"/>
        </w:numPr>
      </w:pPr>
      <w:r>
        <w:t>Najít aplikaci decompress.exe</w:t>
      </w:r>
    </w:p>
    <w:p w:rsidR="004D3FE8" w:rsidRDefault="004D3FE8" w:rsidP="004D3FE8">
      <w:pPr>
        <w:pStyle w:val="Nadpis3"/>
      </w:pPr>
      <w:bookmarkStart w:id="6" w:name="_Toc40187984"/>
      <w:r>
        <w:t>Reindex.exe</w:t>
      </w:r>
      <w:bookmarkEnd w:id="6"/>
    </w:p>
    <w:p w:rsidR="004D3FE8" w:rsidRDefault="004D3FE8" w:rsidP="004D3FE8">
      <w:r>
        <w:t>Ověření, zda existuje aplikace reindex.exe</w:t>
      </w:r>
    </w:p>
    <w:p w:rsidR="004D3FE8" w:rsidRDefault="004D3FE8" w:rsidP="004D3FE8">
      <w:pPr>
        <w:pStyle w:val="Odstavecseseznamem"/>
        <w:numPr>
          <w:ilvl w:val="0"/>
          <w:numId w:val="4"/>
        </w:numPr>
      </w:pPr>
      <w:r>
        <w:t xml:space="preserve">Otevřít adresář </w:t>
      </w:r>
      <w:r w:rsidRPr="004D3FE8">
        <w:t>DracoWrapper\zswi-kompresni-algoritmy-master\alg\Draco</w:t>
      </w:r>
    </w:p>
    <w:p w:rsidR="004D3FE8" w:rsidRDefault="004D3FE8" w:rsidP="004D3FE8">
      <w:pPr>
        <w:pStyle w:val="Odstavecseseznamem"/>
        <w:numPr>
          <w:ilvl w:val="0"/>
          <w:numId w:val="4"/>
        </w:numPr>
      </w:pPr>
      <w:r>
        <w:t>Najít aplikaci reindex.exe</w:t>
      </w:r>
    </w:p>
    <w:p w:rsidR="00B53555" w:rsidRDefault="00B53555" w:rsidP="00B53555">
      <w:pPr>
        <w:pStyle w:val="Nadpis3"/>
      </w:pPr>
      <w:bookmarkStart w:id="7" w:name="_Toc40187985"/>
      <w:r>
        <w:t>Testovací .obj soubor</w:t>
      </w:r>
      <w:bookmarkEnd w:id="7"/>
    </w:p>
    <w:p w:rsidR="00B53555" w:rsidRPr="00B53555" w:rsidRDefault="00B53555" w:rsidP="00B53555">
      <w:r>
        <w:t xml:space="preserve">Pro testovací účely doporučujeme umístit testovací .obj soubor do </w:t>
      </w:r>
      <w:r w:rsidR="00413C7E">
        <w:t xml:space="preserve">adresáře </w:t>
      </w:r>
      <w:r w:rsidR="00413C7E" w:rsidRPr="004D3FE8">
        <w:t>DracoWrapper\zswi-kompresni-algoritmy-master\alg\Draco</w:t>
      </w:r>
      <w:r w:rsidR="00413C7E">
        <w:t>. Dále o tomto souboru budeme tento soubor nazývat testovaci.obj</w:t>
      </w:r>
    </w:p>
    <w:p w:rsidR="004D3FE8" w:rsidRPr="004D3FE8" w:rsidRDefault="004D3FE8" w:rsidP="00A0005A">
      <w:pPr>
        <w:pStyle w:val="Nadpis2"/>
      </w:pPr>
      <w:bookmarkStart w:id="8" w:name="_Toc40187986"/>
      <w:r>
        <w:t>Funkčnost – možnosti parametrů</w:t>
      </w:r>
      <w:bookmarkEnd w:id="8"/>
    </w:p>
    <w:p w:rsidR="004D3FE8" w:rsidRDefault="00FD5673" w:rsidP="00FD5673">
      <w:pPr>
        <w:pStyle w:val="Nadpis3"/>
      </w:pPr>
      <w:bookmarkStart w:id="9" w:name="_Toc40187987"/>
      <w:r>
        <w:t>Compress.exe</w:t>
      </w:r>
      <w:r w:rsidR="008D10B1">
        <w:t xml:space="preserve"> &lt;input&gt; &lt;</w:t>
      </w:r>
      <w:r w:rsidR="00EE22C8">
        <w:t>delta</w:t>
      </w:r>
      <w:r w:rsidR="008D10B1">
        <w:t>&gt;</w:t>
      </w:r>
      <w:bookmarkEnd w:id="9"/>
    </w:p>
    <w:p w:rsidR="00B53555" w:rsidRDefault="00B53555" w:rsidP="00B53555">
      <w:r>
        <w:t xml:space="preserve">Ověření funkčnosti při parametru vstupního souboru .obj a </w:t>
      </w:r>
      <w:r w:rsidR="00DA3636">
        <w:t>čísla delta.</w:t>
      </w:r>
      <w:r w:rsidR="00EE22C8">
        <w:t xml:space="preserve"> Číslo delta udává sílu komprese</w:t>
      </w:r>
    </w:p>
    <w:p w:rsidR="00B53555" w:rsidRDefault="00B53555" w:rsidP="00B53555">
      <w:pPr>
        <w:pStyle w:val="Odstavecseseznamem"/>
        <w:numPr>
          <w:ilvl w:val="0"/>
          <w:numId w:val="5"/>
        </w:numPr>
      </w:pPr>
      <w:r>
        <w:t xml:space="preserve">Otevřít adresář </w:t>
      </w:r>
      <w:r w:rsidRPr="004D3FE8">
        <w:t>DracoWrapper\zswi-kompresni-algoritmy-master\alg\Draco</w:t>
      </w:r>
    </w:p>
    <w:p w:rsidR="00B53555" w:rsidRDefault="00B53555" w:rsidP="00B53555">
      <w:pPr>
        <w:pStyle w:val="Odstavecseseznamem"/>
        <w:numPr>
          <w:ilvl w:val="0"/>
          <w:numId w:val="5"/>
        </w:numPr>
      </w:pPr>
      <w:r>
        <w:t>Spustit zde cmd.exe</w:t>
      </w:r>
    </w:p>
    <w:p w:rsidR="00B53555" w:rsidRDefault="00B53555" w:rsidP="00B53555">
      <w:pPr>
        <w:pStyle w:val="Odstavecseseznamem"/>
        <w:numPr>
          <w:ilvl w:val="0"/>
          <w:numId w:val="5"/>
        </w:numPr>
      </w:pPr>
      <w:r>
        <w:t xml:space="preserve">V cmd spustit příkaz </w:t>
      </w:r>
      <w:r w:rsidR="00413C7E">
        <w:t xml:space="preserve">compress.exe testovaci.obj </w:t>
      </w:r>
      <w:r w:rsidR="00EE22C8">
        <w:t>5</w:t>
      </w:r>
    </w:p>
    <w:p w:rsidR="00413C7E" w:rsidRDefault="00413C7E" w:rsidP="008D10B1">
      <w:pPr>
        <w:pStyle w:val="Odstavecseseznamem"/>
        <w:numPr>
          <w:ilvl w:val="0"/>
          <w:numId w:val="5"/>
        </w:numPr>
      </w:pPr>
      <w:r>
        <w:t>V adresáři</w:t>
      </w:r>
      <w:r w:rsidR="00EE22C8">
        <w:t xml:space="preserve"> se vytvoří soubor testovaci</w:t>
      </w:r>
      <w:r>
        <w:t>.obj</w:t>
      </w:r>
      <w:r w:rsidR="00EE22C8">
        <w:t>.bin</w:t>
      </w:r>
      <w:r>
        <w:t>, který je zkomprimovaný pomocí Draco</w:t>
      </w:r>
    </w:p>
    <w:p w:rsidR="00A44637" w:rsidRDefault="00EE22C8" w:rsidP="00B1240B">
      <w:pPr>
        <w:pStyle w:val="Odstavecseseznamem"/>
        <w:numPr>
          <w:ilvl w:val="0"/>
          <w:numId w:val="5"/>
        </w:numPr>
      </w:pPr>
      <w:r>
        <w:t>Velikost souboru .bin je menší než velikost souboru .obj</w:t>
      </w:r>
    </w:p>
    <w:p w:rsidR="00B1240B" w:rsidRDefault="00A44637" w:rsidP="00A44637">
      <w:r>
        <w:br w:type="page"/>
      </w:r>
    </w:p>
    <w:p w:rsidR="008D10B1" w:rsidRDefault="008D10B1" w:rsidP="008D10B1">
      <w:pPr>
        <w:pStyle w:val="Nadpis3"/>
      </w:pPr>
      <w:bookmarkStart w:id="10" w:name="_Toc40187988"/>
      <w:r>
        <w:lastRenderedPageBreak/>
        <w:t>Decompress.exe &lt;input&gt; &lt;output&gt;</w:t>
      </w:r>
      <w:bookmarkEnd w:id="10"/>
    </w:p>
    <w:p w:rsidR="005710FF" w:rsidRDefault="005710FF" w:rsidP="005710FF">
      <w:r>
        <w:t>Ověření funkčnosti při parametru vstupního zkomprimovaného souboru .obj a výstupního souboru .obj</w:t>
      </w:r>
      <w:r w:rsidR="008D455C">
        <w:t xml:space="preserve">. V adresáři existuje soubor </w:t>
      </w:r>
      <w:r w:rsidR="008D455C">
        <w:t>testovaci_decompress.obj</w:t>
      </w:r>
      <w:r w:rsidR="008D455C">
        <w:t>.</w:t>
      </w:r>
    </w:p>
    <w:p w:rsidR="005710FF" w:rsidRDefault="005710FF" w:rsidP="005710FF">
      <w:pPr>
        <w:pStyle w:val="Odstavecseseznamem"/>
        <w:numPr>
          <w:ilvl w:val="0"/>
          <w:numId w:val="9"/>
        </w:numPr>
      </w:pPr>
      <w:r>
        <w:t xml:space="preserve">Otevřít adresář </w:t>
      </w:r>
      <w:r w:rsidRPr="004D3FE8">
        <w:t>DracoWrapper\zswi-kompresni-algoritmy-master\alg\Draco</w:t>
      </w:r>
    </w:p>
    <w:p w:rsidR="005710FF" w:rsidRDefault="005710FF" w:rsidP="005710FF">
      <w:pPr>
        <w:pStyle w:val="Odstavecseseznamem"/>
        <w:numPr>
          <w:ilvl w:val="0"/>
          <w:numId w:val="9"/>
        </w:numPr>
      </w:pPr>
      <w:r>
        <w:t>Spustit zde cmd.exe</w:t>
      </w:r>
    </w:p>
    <w:p w:rsidR="005710FF" w:rsidRDefault="005710FF" w:rsidP="005710FF">
      <w:pPr>
        <w:pStyle w:val="Odstavecseseznamem"/>
        <w:numPr>
          <w:ilvl w:val="0"/>
          <w:numId w:val="9"/>
        </w:numPr>
      </w:pPr>
      <w:r>
        <w:t xml:space="preserve">V cmd spustit příkaz </w:t>
      </w:r>
      <w:r>
        <w:t>de</w:t>
      </w:r>
      <w:r>
        <w:t>compress.exe testovaci</w:t>
      </w:r>
      <w:r>
        <w:t>.obj</w:t>
      </w:r>
      <w:r w:rsidR="003B4F27">
        <w:t>.bin</w:t>
      </w:r>
      <w:r>
        <w:t xml:space="preserve"> testovaci_decompress</w:t>
      </w:r>
      <w:r>
        <w:t>.obj</w:t>
      </w:r>
    </w:p>
    <w:p w:rsidR="003B4F27" w:rsidRDefault="005710FF" w:rsidP="003B4F27">
      <w:pPr>
        <w:pStyle w:val="Odstavecseseznamem"/>
        <w:numPr>
          <w:ilvl w:val="0"/>
          <w:numId w:val="9"/>
        </w:numPr>
      </w:pPr>
      <w:r>
        <w:t xml:space="preserve">V adresáři se vytvoří soubor testovaci_decompress.obj, který je </w:t>
      </w:r>
      <w:r>
        <w:t>de</w:t>
      </w:r>
      <w:r>
        <w:t>komprimovaný pomocí Draco</w:t>
      </w:r>
      <w:r w:rsidR="003B4F27">
        <w:t xml:space="preserve">. Na rozdílu souborů testovaci.obj a </w:t>
      </w:r>
      <w:r w:rsidR="003B4F27">
        <w:t>testovaci_decompress.obj</w:t>
      </w:r>
      <w:r w:rsidR="003B4F27">
        <w:t xml:space="preserve"> nezáleží.</w:t>
      </w:r>
    </w:p>
    <w:p w:rsidR="00B1240B" w:rsidRDefault="00B1240B" w:rsidP="00B1240B">
      <w:pPr>
        <w:pStyle w:val="Nadpis2"/>
      </w:pPr>
      <w:bookmarkStart w:id="11" w:name="_Toc40187989"/>
      <w:r>
        <w:t>Funkčnost – alternativní chování</w:t>
      </w:r>
      <w:bookmarkEnd w:id="11"/>
    </w:p>
    <w:p w:rsidR="00B1240B" w:rsidRDefault="00B1240B" w:rsidP="00B1240B">
      <w:pPr>
        <w:pStyle w:val="Nadpis3"/>
      </w:pPr>
      <w:bookmarkStart w:id="12" w:name="_Toc40187990"/>
      <w:r>
        <w:t>Compress.exe bez parametrů</w:t>
      </w:r>
      <w:bookmarkEnd w:id="12"/>
    </w:p>
    <w:p w:rsidR="00B1240B" w:rsidRDefault="00B1240B" w:rsidP="00B1240B">
      <w:r>
        <w:t>Ověření funkčnosti aplikace compress.exe bez parametrů</w:t>
      </w:r>
    </w:p>
    <w:p w:rsidR="00B1240B" w:rsidRDefault="00B1240B" w:rsidP="00B1240B">
      <w:pPr>
        <w:pStyle w:val="Odstavecseseznamem"/>
        <w:numPr>
          <w:ilvl w:val="0"/>
          <w:numId w:val="11"/>
        </w:numPr>
      </w:pPr>
      <w:r>
        <w:t xml:space="preserve">Otevřít adresář </w:t>
      </w:r>
      <w:r w:rsidRPr="004D3FE8">
        <w:t>DracoWrapper\zswi-kompresni-algoritmy-master\alg\Draco</w:t>
      </w:r>
    </w:p>
    <w:p w:rsidR="00B1240B" w:rsidRDefault="00B1240B" w:rsidP="00B1240B">
      <w:pPr>
        <w:pStyle w:val="Odstavecseseznamem"/>
        <w:numPr>
          <w:ilvl w:val="0"/>
          <w:numId w:val="11"/>
        </w:numPr>
      </w:pPr>
      <w:r>
        <w:t>Spustit zde cmd.exe</w:t>
      </w:r>
    </w:p>
    <w:p w:rsidR="00B1240B" w:rsidRDefault="00B1240B" w:rsidP="00B1240B">
      <w:pPr>
        <w:pStyle w:val="Odstavecseseznamem"/>
        <w:numPr>
          <w:ilvl w:val="0"/>
          <w:numId w:val="11"/>
        </w:numPr>
      </w:pPr>
      <w:r>
        <w:t xml:space="preserve">V cmd spustit příkaz </w:t>
      </w:r>
      <w:r>
        <w:t>compress.exe</w:t>
      </w:r>
    </w:p>
    <w:p w:rsidR="00B1240B" w:rsidRDefault="00B1240B" w:rsidP="00950C84">
      <w:pPr>
        <w:pStyle w:val="Odstavecseseznamem"/>
        <w:numPr>
          <w:ilvl w:val="0"/>
          <w:numId w:val="11"/>
        </w:numPr>
      </w:pPr>
      <w:r>
        <w:t xml:space="preserve">V adresáři se </w:t>
      </w:r>
      <w:r w:rsidR="00950C84">
        <w:t>nic ne</w:t>
      </w:r>
      <w:r>
        <w:t>vytvoří</w:t>
      </w:r>
      <w:r w:rsidR="00950C84">
        <w:t>,</w:t>
      </w:r>
      <w:r>
        <w:t xml:space="preserve"> </w:t>
      </w:r>
      <w:r w:rsidR="00950C84">
        <w:t>ani aplikace neskončí chybou</w:t>
      </w:r>
    </w:p>
    <w:p w:rsidR="00950C84" w:rsidRDefault="00950C84" w:rsidP="00950C84">
      <w:pPr>
        <w:pStyle w:val="Odstavecseseznamem"/>
        <w:numPr>
          <w:ilvl w:val="0"/>
          <w:numId w:val="11"/>
        </w:numPr>
      </w:pPr>
      <w:r>
        <w:t>V případě chyby chybějících .dll je nutno nainstalovat MS VS</w:t>
      </w:r>
    </w:p>
    <w:p w:rsidR="00E061D8" w:rsidRDefault="00E061D8" w:rsidP="00E061D8">
      <w:pPr>
        <w:pStyle w:val="Nadpis3"/>
      </w:pPr>
      <w:bookmarkStart w:id="13" w:name="_Toc40187991"/>
      <w:r>
        <w:t xml:space="preserve">Compress.exe </w:t>
      </w:r>
      <w:r>
        <w:t>&lt;input&gt;</w:t>
      </w:r>
      <w:bookmarkEnd w:id="13"/>
    </w:p>
    <w:p w:rsidR="00E061D8" w:rsidRDefault="00E061D8" w:rsidP="00E061D8">
      <w:r>
        <w:t xml:space="preserve">Ověření funkčnosti aplikace compress.exe </w:t>
      </w:r>
      <w:r>
        <w:t>&lt;input&gt;</w:t>
      </w:r>
    </w:p>
    <w:p w:rsidR="00E061D8" w:rsidRDefault="00E061D8" w:rsidP="00E061D8">
      <w:pPr>
        <w:pStyle w:val="Odstavecseseznamem"/>
        <w:numPr>
          <w:ilvl w:val="0"/>
          <w:numId w:val="13"/>
        </w:numPr>
      </w:pPr>
      <w:r>
        <w:t xml:space="preserve">Otevřít adresář </w:t>
      </w:r>
      <w:r w:rsidRPr="004D3FE8">
        <w:t>DracoWrapper\zswi-kompresni-algoritmy-master\alg\Draco</w:t>
      </w:r>
    </w:p>
    <w:p w:rsidR="00E061D8" w:rsidRDefault="00E061D8" w:rsidP="00E061D8">
      <w:pPr>
        <w:pStyle w:val="Odstavecseseznamem"/>
        <w:numPr>
          <w:ilvl w:val="0"/>
          <w:numId w:val="13"/>
        </w:numPr>
      </w:pPr>
      <w:r>
        <w:t>Spustit zde cmd.exe</w:t>
      </w:r>
    </w:p>
    <w:p w:rsidR="00E061D8" w:rsidRDefault="00E061D8" w:rsidP="00E061D8">
      <w:pPr>
        <w:pStyle w:val="Odstavecseseznamem"/>
        <w:numPr>
          <w:ilvl w:val="0"/>
          <w:numId w:val="13"/>
        </w:numPr>
      </w:pPr>
      <w:r>
        <w:t>V cmd spustit příkaz compress.exe</w:t>
      </w:r>
      <w:r>
        <w:t xml:space="preserve"> testovaci.obj</w:t>
      </w:r>
    </w:p>
    <w:p w:rsidR="00E061D8" w:rsidRDefault="00E061D8" w:rsidP="00E061D8">
      <w:pPr>
        <w:pStyle w:val="Odstavecseseznamem"/>
        <w:numPr>
          <w:ilvl w:val="0"/>
          <w:numId w:val="13"/>
        </w:numPr>
      </w:pPr>
      <w:r>
        <w:t>V adresáři se nic nevytvoří, ani aplikace neskončí chybou</w:t>
      </w:r>
    </w:p>
    <w:p w:rsidR="00DA3636" w:rsidRDefault="00DA3636" w:rsidP="00DA3636">
      <w:pPr>
        <w:pStyle w:val="Nadpis3"/>
      </w:pPr>
      <w:bookmarkStart w:id="14" w:name="_Toc40187992"/>
      <w:r>
        <w:t>Compress.exe &lt;input</w:t>
      </w:r>
      <w:r>
        <w:t xml:space="preserve"> neexistujici</w:t>
      </w:r>
      <w:r>
        <w:t>&gt;</w:t>
      </w:r>
      <w:bookmarkEnd w:id="14"/>
    </w:p>
    <w:p w:rsidR="00DA3636" w:rsidRDefault="00DA3636" w:rsidP="00DA3636">
      <w:r>
        <w:t>Ověření funkčnosti aplikace compress.exe &lt;input</w:t>
      </w:r>
      <w:r>
        <w:t xml:space="preserve"> </w:t>
      </w:r>
      <w:r>
        <w:t>neexistujici</w:t>
      </w:r>
      <w:r>
        <w:t xml:space="preserve"> </w:t>
      </w:r>
      <w:r>
        <w:t>&gt;</w:t>
      </w:r>
    </w:p>
    <w:p w:rsidR="00DA3636" w:rsidRDefault="00DA3636" w:rsidP="00DA3636">
      <w:pPr>
        <w:pStyle w:val="Odstavecseseznamem"/>
        <w:numPr>
          <w:ilvl w:val="0"/>
          <w:numId w:val="17"/>
        </w:numPr>
      </w:pPr>
      <w:r>
        <w:t xml:space="preserve">Otevřít adresář </w:t>
      </w:r>
      <w:r w:rsidRPr="004D3FE8">
        <w:t>DracoWrapper\zswi-kompresni-algoritmy-master\alg\Draco</w:t>
      </w:r>
    </w:p>
    <w:p w:rsidR="00DA3636" w:rsidRDefault="00DA3636" w:rsidP="00DA3636">
      <w:pPr>
        <w:pStyle w:val="Odstavecseseznamem"/>
        <w:numPr>
          <w:ilvl w:val="0"/>
          <w:numId w:val="17"/>
        </w:numPr>
      </w:pPr>
      <w:r>
        <w:t>Spustit zde cmd.exe</w:t>
      </w:r>
    </w:p>
    <w:p w:rsidR="00DA3636" w:rsidRDefault="00DA3636" w:rsidP="00DA3636">
      <w:pPr>
        <w:pStyle w:val="Odstavecseseznamem"/>
        <w:numPr>
          <w:ilvl w:val="0"/>
          <w:numId w:val="17"/>
        </w:numPr>
      </w:pPr>
      <w:r>
        <w:t>V cmd spustit příkaz compress.exe testovaci</w:t>
      </w:r>
      <w:r>
        <w:t>_</w:t>
      </w:r>
      <w:r>
        <w:t>neexistujici.obj</w:t>
      </w:r>
    </w:p>
    <w:p w:rsidR="00DA3636" w:rsidRDefault="00DA3636" w:rsidP="00DA3636">
      <w:pPr>
        <w:pStyle w:val="Odstavecseseznamem"/>
        <w:numPr>
          <w:ilvl w:val="0"/>
          <w:numId w:val="17"/>
        </w:numPr>
      </w:pPr>
      <w:r>
        <w:t>V adresáři se nic nevytvoří, ani aplikace neskončí chybou</w:t>
      </w:r>
    </w:p>
    <w:p w:rsidR="00DA3636" w:rsidRDefault="00DA3636" w:rsidP="00DA3636">
      <w:pPr>
        <w:pStyle w:val="Nadpis3"/>
      </w:pPr>
      <w:bookmarkStart w:id="15" w:name="_Toc40187993"/>
      <w:r>
        <w:t>Compress.exe &lt;input neexistujici&gt;</w:t>
      </w:r>
      <w:r>
        <w:t>&lt;delta&gt;</w:t>
      </w:r>
      <w:bookmarkEnd w:id="15"/>
    </w:p>
    <w:p w:rsidR="00DA3636" w:rsidRDefault="00DA3636" w:rsidP="00DA3636">
      <w:r>
        <w:t>Ověření funkčnosti aplikace compress.exe &lt;input neexistujici &gt;</w:t>
      </w:r>
      <w:r>
        <w:t>&lt;delta&gt;</w:t>
      </w:r>
    </w:p>
    <w:p w:rsidR="00DA3636" w:rsidRDefault="00DA3636" w:rsidP="00DA3636">
      <w:pPr>
        <w:pStyle w:val="Odstavecseseznamem"/>
        <w:numPr>
          <w:ilvl w:val="0"/>
          <w:numId w:val="18"/>
        </w:numPr>
      </w:pPr>
      <w:r>
        <w:t xml:space="preserve">Otevřít adresář </w:t>
      </w:r>
      <w:r w:rsidRPr="004D3FE8">
        <w:t>DracoWrapper\zswi-kompresni-algoritmy-master\alg\Draco</w:t>
      </w:r>
    </w:p>
    <w:p w:rsidR="00DA3636" w:rsidRDefault="00DA3636" w:rsidP="00DA3636">
      <w:pPr>
        <w:pStyle w:val="Odstavecseseznamem"/>
        <w:numPr>
          <w:ilvl w:val="0"/>
          <w:numId w:val="18"/>
        </w:numPr>
      </w:pPr>
      <w:r>
        <w:t>Spustit zde cmd.exe</w:t>
      </w:r>
    </w:p>
    <w:p w:rsidR="00DA3636" w:rsidRDefault="00DA3636" w:rsidP="00DA3636">
      <w:pPr>
        <w:pStyle w:val="Odstavecseseznamem"/>
        <w:numPr>
          <w:ilvl w:val="0"/>
          <w:numId w:val="18"/>
        </w:numPr>
      </w:pPr>
      <w:r>
        <w:t>V cmd spustit příkaz compress.exe testovaci_neexistujici.obj</w:t>
      </w:r>
      <w:r>
        <w:t xml:space="preserve"> 5</w:t>
      </w:r>
    </w:p>
    <w:p w:rsidR="00DA3636" w:rsidRDefault="00DA3636" w:rsidP="00DA3636">
      <w:pPr>
        <w:pStyle w:val="Odstavecseseznamem"/>
        <w:numPr>
          <w:ilvl w:val="0"/>
          <w:numId w:val="18"/>
        </w:numPr>
      </w:pPr>
      <w:r>
        <w:t>V adresáři se nic nevytvoří</w:t>
      </w:r>
      <w:r>
        <w:t xml:space="preserve">. Aplikace vypíše hlášku: </w:t>
      </w:r>
      <w:r w:rsidRPr="00DA3636">
        <w:t>CHYBA: nebyl nalezen vstupni soubor.</w:t>
      </w:r>
    </w:p>
    <w:p w:rsidR="00696170" w:rsidRDefault="00696170" w:rsidP="00696170">
      <w:pPr>
        <w:pStyle w:val="Nadpis3"/>
      </w:pPr>
      <w:bookmarkStart w:id="16" w:name="_Toc40187994"/>
      <w:r>
        <w:t xml:space="preserve">Compress.exe &lt;input </w:t>
      </w:r>
      <w:r>
        <w:t>špatný formát</w:t>
      </w:r>
      <w:r>
        <w:t>&gt;</w:t>
      </w:r>
      <w:bookmarkEnd w:id="16"/>
    </w:p>
    <w:p w:rsidR="00696170" w:rsidRDefault="00696170" w:rsidP="00696170">
      <w:r>
        <w:t xml:space="preserve">Ověření funkčnosti aplikace compress.exe &lt;input </w:t>
      </w:r>
      <w:r>
        <w:t>špatný formát</w:t>
      </w:r>
      <w:r>
        <w:t xml:space="preserve"> &gt;</w:t>
      </w:r>
    </w:p>
    <w:p w:rsidR="00696170" w:rsidRDefault="00696170" w:rsidP="00696170">
      <w:pPr>
        <w:pStyle w:val="Odstavecseseznamem"/>
        <w:numPr>
          <w:ilvl w:val="0"/>
          <w:numId w:val="23"/>
        </w:numPr>
      </w:pPr>
      <w:r>
        <w:t xml:space="preserve">Otevřít adresář </w:t>
      </w:r>
      <w:r w:rsidRPr="004D3FE8">
        <w:t>DracoWrapper\zswi-kompresni-algoritmy-master\alg\Draco</w:t>
      </w:r>
    </w:p>
    <w:p w:rsidR="00696170" w:rsidRDefault="00696170" w:rsidP="00696170">
      <w:pPr>
        <w:pStyle w:val="Odstavecseseznamem"/>
        <w:numPr>
          <w:ilvl w:val="0"/>
          <w:numId w:val="23"/>
        </w:numPr>
      </w:pPr>
      <w:r>
        <w:t>Vytvořit soubor testovaci.obb</w:t>
      </w:r>
    </w:p>
    <w:p w:rsidR="00696170" w:rsidRDefault="00696170" w:rsidP="00696170">
      <w:pPr>
        <w:pStyle w:val="Odstavecseseznamem"/>
        <w:numPr>
          <w:ilvl w:val="0"/>
          <w:numId w:val="23"/>
        </w:numPr>
      </w:pPr>
      <w:r>
        <w:t>Spustit zde cmd.exe</w:t>
      </w:r>
    </w:p>
    <w:p w:rsidR="00696170" w:rsidRDefault="00696170" w:rsidP="00696170">
      <w:pPr>
        <w:pStyle w:val="Odstavecseseznamem"/>
        <w:numPr>
          <w:ilvl w:val="0"/>
          <w:numId w:val="23"/>
        </w:numPr>
      </w:pPr>
      <w:r>
        <w:t>V cmd spustit příkaz compress.exe testovaci</w:t>
      </w:r>
      <w:r>
        <w:t>.obb</w:t>
      </w:r>
    </w:p>
    <w:p w:rsidR="00696170" w:rsidRDefault="00696170" w:rsidP="00A44637">
      <w:pPr>
        <w:pStyle w:val="Odstavecseseznamem"/>
        <w:numPr>
          <w:ilvl w:val="0"/>
          <w:numId w:val="23"/>
        </w:numPr>
      </w:pPr>
      <w:r>
        <w:t>V adresáři se nic nevytvoří, ani aplikace neskončí chybou</w:t>
      </w:r>
    </w:p>
    <w:p w:rsidR="00696170" w:rsidRDefault="00696170" w:rsidP="00696170">
      <w:pPr>
        <w:pStyle w:val="Nadpis3"/>
      </w:pPr>
      <w:bookmarkStart w:id="17" w:name="_Toc40187995"/>
      <w:r>
        <w:lastRenderedPageBreak/>
        <w:t>Compress.exe &lt;input špatný formát&gt;</w:t>
      </w:r>
      <w:r>
        <w:t>&lt;delta&gt;</w:t>
      </w:r>
      <w:bookmarkEnd w:id="17"/>
    </w:p>
    <w:p w:rsidR="00696170" w:rsidRDefault="00696170" w:rsidP="00696170">
      <w:r>
        <w:t>Ověření funkčnosti aplikace compress.exe &lt;input špatný formát &gt;</w:t>
      </w:r>
      <w:r>
        <w:t>&lt;delta&gt;</w:t>
      </w:r>
    </w:p>
    <w:p w:rsidR="00696170" w:rsidRDefault="00696170" w:rsidP="00696170">
      <w:pPr>
        <w:pStyle w:val="Odstavecseseznamem"/>
        <w:numPr>
          <w:ilvl w:val="0"/>
          <w:numId w:val="24"/>
        </w:numPr>
      </w:pPr>
      <w:r>
        <w:t xml:space="preserve">Otevřít adresář </w:t>
      </w:r>
      <w:r w:rsidRPr="004D3FE8">
        <w:t>DracoWrapper\zswi-kompresni-algoritmy-master\alg\Draco</w:t>
      </w:r>
    </w:p>
    <w:p w:rsidR="00696170" w:rsidRDefault="00696170" w:rsidP="00696170">
      <w:pPr>
        <w:pStyle w:val="Odstavecseseznamem"/>
        <w:numPr>
          <w:ilvl w:val="0"/>
          <w:numId w:val="24"/>
        </w:numPr>
      </w:pPr>
      <w:r>
        <w:t>Vytvořit soubor testovaci.obb</w:t>
      </w:r>
    </w:p>
    <w:p w:rsidR="00696170" w:rsidRDefault="00696170" w:rsidP="00696170">
      <w:pPr>
        <w:pStyle w:val="Odstavecseseznamem"/>
        <w:numPr>
          <w:ilvl w:val="0"/>
          <w:numId w:val="24"/>
        </w:numPr>
      </w:pPr>
      <w:r>
        <w:t>Spustit zde cmd.exe</w:t>
      </w:r>
    </w:p>
    <w:p w:rsidR="00696170" w:rsidRDefault="00696170" w:rsidP="00696170">
      <w:pPr>
        <w:pStyle w:val="Odstavecseseznamem"/>
        <w:numPr>
          <w:ilvl w:val="0"/>
          <w:numId w:val="24"/>
        </w:numPr>
      </w:pPr>
      <w:r>
        <w:t>V cmd spustit příkaz compress.exe testovaci.obb</w:t>
      </w:r>
      <w:r w:rsidR="000F5EB6">
        <w:t xml:space="preserve"> 5</w:t>
      </w:r>
    </w:p>
    <w:p w:rsidR="00696170" w:rsidRDefault="00696170" w:rsidP="00696170">
      <w:pPr>
        <w:pStyle w:val="Odstavecseseznamem"/>
        <w:numPr>
          <w:ilvl w:val="0"/>
          <w:numId w:val="24"/>
        </w:numPr>
      </w:pPr>
      <w:r>
        <w:t>V adresáři se nic nevytvoří</w:t>
      </w:r>
      <w:r>
        <w:t xml:space="preserve">. Aplikace vypíše hlášku: </w:t>
      </w:r>
      <w:r w:rsidRPr="00696170">
        <w:t>CHYBA: nebyl nalezen vstupni soubor.</w:t>
      </w:r>
    </w:p>
    <w:p w:rsidR="00950C84" w:rsidRDefault="00950C84" w:rsidP="00950C84">
      <w:pPr>
        <w:pStyle w:val="Nadpis3"/>
      </w:pPr>
      <w:bookmarkStart w:id="18" w:name="_Toc40187996"/>
      <w:r>
        <w:t>Dec</w:t>
      </w:r>
      <w:r>
        <w:t>ompress.exe bez parametrů</w:t>
      </w:r>
      <w:bookmarkEnd w:id="18"/>
    </w:p>
    <w:p w:rsidR="00950C84" w:rsidRDefault="00950C84" w:rsidP="00950C84">
      <w:r>
        <w:t xml:space="preserve">Ověření funkčnosti aplikace </w:t>
      </w:r>
      <w:r>
        <w:t>de</w:t>
      </w:r>
      <w:r>
        <w:t>compress.exe bez parametrů</w:t>
      </w:r>
    </w:p>
    <w:p w:rsidR="00950C84" w:rsidRDefault="00950C84" w:rsidP="00950C84">
      <w:pPr>
        <w:pStyle w:val="Odstavecseseznamem"/>
        <w:numPr>
          <w:ilvl w:val="0"/>
          <w:numId w:val="12"/>
        </w:numPr>
      </w:pPr>
      <w:r>
        <w:t xml:space="preserve">Otevřít adresář </w:t>
      </w:r>
      <w:r w:rsidRPr="004D3FE8">
        <w:t>DracoWrapper\zswi-kompresni-algoritmy-master\alg\Draco</w:t>
      </w:r>
    </w:p>
    <w:p w:rsidR="00950C84" w:rsidRDefault="00950C84" w:rsidP="00950C84">
      <w:pPr>
        <w:pStyle w:val="Odstavecseseznamem"/>
        <w:numPr>
          <w:ilvl w:val="0"/>
          <w:numId w:val="12"/>
        </w:numPr>
      </w:pPr>
      <w:r>
        <w:t>Spustit zde cmd.exe</w:t>
      </w:r>
    </w:p>
    <w:p w:rsidR="00950C84" w:rsidRDefault="00950C84" w:rsidP="00950C84">
      <w:pPr>
        <w:pStyle w:val="Odstavecseseznamem"/>
        <w:numPr>
          <w:ilvl w:val="0"/>
          <w:numId w:val="12"/>
        </w:numPr>
      </w:pPr>
      <w:r>
        <w:t xml:space="preserve">V cmd spustit příkaz </w:t>
      </w:r>
      <w:r>
        <w:t>de</w:t>
      </w:r>
      <w:r>
        <w:t>compress.exe</w:t>
      </w:r>
    </w:p>
    <w:p w:rsidR="00950C84" w:rsidRDefault="00950C84" w:rsidP="00950C84">
      <w:pPr>
        <w:pStyle w:val="Odstavecseseznamem"/>
        <w:numPr>
          <w:ilvl w:val="0"/>
          <w:numId w:val="12"/>
        </w:numPr>
      </w:pPr>
      <w:r>
        <w:t>V adresáři se nic nevytvoří, ani aplikace neskončí chybou</w:t>
      </w:r>
    </w:p>
    <w:p w:rsidR="00950C84" w:rsidRDefault="00950C84" w:rsidP="00950C84">
      <w:pPr>
        <w:pStyle w:val="Odstavecseseznamem"/>
        <w:numPr>
          <w:ilvl w:val="0"/>
          <w:numId w:val="12"/>
        </w:numPr>
      </w:pPr>
      <w:r>
        <w:t>V případě chyby chybějících .dll je nutno nainstalovat MS VS</w:t>
      </w:r>
    </w:p>
    <w:p w:rsidR="00E061D8" w:rsidRDefault="00E061D8" w:rsidP="00E061D8">
      <w:pPr>
        <w:pStyle w:val="Nadpis3"/>
      </w:pPr>
      <w:bookmarkStart w:id="19" w:name="_Toc40187997"/>
      <w:r>
        <w:t>Decompress.exe &lt;input&gt;</w:t>
      </w:r>
      <w:bookmarkEnd w:id="19"/>
    </w:p>
    <w:p w:rsidR="00E061D8" w:rsidRDefault="00E061D8" w:rsidP="00E061D8">
      <w:r>
        <w:t>Ověření funkčnosti aplikace decompress.exe &lt;input&gt;</w:t>
      </w:r>
    </w:p>
    <w:p w:rsidR="00E061D8" w:rsidRDefault="00E061D8" w:rsidP="00E061D8">
      <w:pPr>
        <w:pStyle w:val="Odstavecseseznamem"/>
        <w:numPr>
          <w:ilvl w:val="0"/>
          <w:numId w:val="14"/>
        </w:numPr>
      </w:pPr>
      <w:r>
        <w:t xml:space="preserve">Otevřít adresář </w:t>
      </w:r>
      <w:r w:rsidRPr="004D3FE8">
        <w:t>DracoWrapper\zswi-kompresni-algoritmy-master\alg\Draco</w:t>
      </w:r>
    </w:p>
    <w:p w:rsidR="00E061D8" w:rsidRDefault="00E061D8" w:rsidP="00E061D8">
      <w:pPr>
        <w:pStyle w:val="Odstavecseseznamem"/>
        <w:numPr>
          <w:ilvl w:val="0"/>
          <w:numId w:val="14"/>
        </w:numPr>
      </w:pPr>
      <w:r>
        <w:t>Spustit zde cmd.exe</w:t>
      </w:r>
    </w:p>
    <w:p w:rsidR="00E061D8" w:rsidRDefault="00E061D8" w:rsidP="00E061D8">
      <w:pPr>
        <w:pStyle w:val="Odstavecseseznamem"/>
        <w:numPr>
          <w:ilvl w:val="0"/>
          <w:numId w:val="14"/>
        </w:numPr>
      </w:pPr>
      <w:r>
        <w:t>V cmd spustit příkaz decompress.exe testovaci.obj.bin</w:t>
      </w:r>
    </w:p>
    <w:p w:rsidR="00C444BF" w:rsidRDefault="00E061D8" w:rsidP="00C444BF">
      <w:pPr>
        <w:pStyle w:val="Odstavecseseznamem"/>
        <w:numPr>
          <w:ilvl w:val="0"/>
          <w:numId w:val="14"/>
        </w:numPr>
      </w:pPr>
      <w:r>
        <w:t>V adresáři se vytvoří soubor mesh.obj, který je dekomprimovaný pomocí Draco. Na rozdílu souborů testovaci.obj a mesh.obj nezáleží.</w:t>
      </w:r>
    </w:p>
    <w:p w:rsidR="00A968BD" w:rsidRDefault="00A968BD" w:rsidP="00A968BD">
      <w:pPr>
        <w:pStyle w:val="Nadpis3"/>
      </w:pPr>
      <w:bookmarkStart w:id="20" w:name="_Toc40187998"/>
      <w:r>
        <w:t>Decompress.exe &lt;input</w:t>
      </w:r>
      <w:r>
        <w:t xml:space="preserve"> </w:t>
      </w:r>
      <w:r>
        <w:t>neexistujici&gt;</w:t>
      </w:r>
      <w:bookmarkEnd w:id="20"/>
    </w:p>
    <w:p w:rsidR="00A968BD" w:rsidRDefault="00A968BD" w:rsidP="00A968BD">
      <w:r>
        <w:t>Ověření funkčnosti aplikace decompress.exe &lt;input</w:t>
      </w:r>
      <w:r>
        <w:t xml:space="preserve"> neexistujici</w:t>
      </w:r>
      <w:r>
        <w:t>&gt;</w:t>
      </w:r>
    </w:p>
    <w:p w:rsidR="00A968BD" w:rsidRDefault="00A968BD" w:rsidP="00A968BD">
      <w:pPr>
        <w:pStyle w:val="Odstavecseseznamem"/>
        <w:numPr>
          <w:ilvl w:val="0"/>
          <w:numId w:val="21"/>
        </w:numPr>
      </w:pPr>
      <w:r>
        <w:t xml:space="preserve">Otevřít adresář </w:t>
      </w:r>
      <w:r w:rsidRPr="004D3FE8">
        <w:t>DracoWrapper\zswi-kompresni-algoritmy-master\alg\Draco</w:t>
      </w:r>
    </w:p>
    <w:p w:rsidR="00A968BD" w:rsidRDefault="00A968BD" w:rsidP="00A968BD">
      <w:pPr>
        <w:pStyle w:val="Odstavecseseznamem"/>
        <w:numPr>
          <w:ilvl w:val="0"/>
          <w:numId w:val="21"/>
        </w:numPr>
      </w:pPr>
      <w:r>
        <w:t>Spustit zde cmd.exe</w:t>
      </w:r>
    </w:p>
    <w:p w:rsidR="00A968BD" w:rsidRDefault="00A968BD" w:rsidP="00A968BD">
      <w:pPr>
        <w:pStyle w:val="Odstavecseseznamem"/>
        <w:numPr>
          <w:ilvl w:val="0"/>
          <w:numId w:val="21"/>
        </w:numPr>
      </w:pPr>
      <w:r>
        <w:t>V cmd spustit příkaz decompress.exe testovaci</w:t>
      </w:r>
      <w:r>
        <w:t>_</w:t>
      </w:r>
      <w:r>
        <w:t>neexistujici.obj.bin</w:t>
      </w:r>
    </w:p>
    <w:p w:rsidR="00A968BD" w:rsidRDefault="00A968BD" w:rsidP="00A968BD">
      <w:pPr>
        <w:pStyle w:val="Odstavecseseznamem"/>
        <w:numPr>
          <w:ilvl w:val="0"/>
          <w:numId w:val="21"/>
        </w:numPr>
      </w:pPr>
      <w:r>
        <w:t xml:space="preserve">V adresáři se nic nevytvoří. Aplikace vypíše hlášku: </w:t>
      </w:r>
      <w:r w:rsidRPr="00A968BD">
        <w:t>CHYBA: Nepodarilo se otevrit zdrojovy soubor.</w:t>
      </w:r>
    </w:p>
    <w:p w:rsidR="00E061D8" w:rsidRDefault="00E061D8" w:rsidP="00E061D8">
      <w:pPr>
        <w:pStyle w:val="Nadpis3"/>
      </w:pPr>
      <w:bookmarkStart w:id="21" w:name="_Toc40187999"/>
      <w:r>
        <w:t>Decompress.exe &lt;</w:t>
      </w:r>
      <w:r w:rsidR="00A13E71">
        <w:t>neexistujici</w:t>
      </w:r>
      <w:r w:rsidR="00A13E71">
        <w:t xml:space="preserve"> </w:t>
      </w:r>
      <w:r>
        <w:t>input&gt; &lt;output</w:t>
      </w:r>
      <w:r>
        <w:t xml:space="preserve"> neexistující</w:t>
      </w:r>
      <w:r>
        <w:t>&gt;</w:t>
      </w:r>
      <w:bookmarkEnd w:id="21"/>
    </w:p>
    <w:p w:rsidR="00E061D8" w:rsidRDefault="00E061D8" w:rsidP="00E061D8">
      <w:r>
        <w:t xml:space="preserve">Ověření funkčnosti při parametru vstupního </w:t>
      </w:r>
      <w:r w:rsidR="00A13E71">
        <w:t>neexistujiciho</w:t>
      </w:r>
      <w:r>
        <w:t xml:space="preserve"> souboru .obj a výstupního souboru .obj</w:t>
      </w:r>
      <w:r>
        <w:t>, který neexistuje</w:t>
      </w:r>
    </w:p>
    <w:p w:rsidR="00C444BF" w:rsidRDefault="00C444BF" w:rsidP="00C444BF">
      <w:pPr>
        <w:pStyle w:val="Odstavecseseznamem"/>
        <w:numPr>
          <w:ilvl w:val="0"/>
          <w:numId w:val="16"/>
        </w:numPr>
      </w:pPr>
      <w:r>
        <w:t xml:space="preserve">Otevřít adresář </w:t>
      </w:r>
      <w:r w:rsidRPr="004D3FE8">
        <w:t>DracoWrapper\zswi-kompresni-algoritmy-master\alg\Draco</w:t>
      </w:r>
    </w:p>
    <w:p w:rsidR="00C444BF" w:rsidRDefault="00C444BF" w:rsidP="00C444BF">
      <w:pPr>
        <w:pStyle w:val="Odstavecseseznamem"/>
        <w:numPr>
          <w:ilvl w:val="0"/>
          <w:numId w:val="16"/>
        </w:numPr>
      </w:pPr>
      <w:r>
        <w:t>Spustit zde cmd.exe</w:t>
      </w:r>
    </w:p>
    <w:p w:rsidR="00C444BF" w:rsidRDefault="00C444BF" w:rsidP="00C444BF">
      <w:pPr>
        <w:pStyle w:val="Odstavecseseznamem"/>
        <w:numPr>
          <w:ilvl w:val="0"/>
          <w:numId w:val="16"/>
        </w:numPr>
      </w:pPr>
      <w:r>
        <w:t>V cmd spustit příkaz decompress.exe testovaci</w:t>
      </w:r>
      <w:r w:rsidR="000F5EB6">
        <w:t>_neexistuijici</w:t>
      </w:r>
      <w:r>
        <w:t>.</w:t>
      </w:r>
      <w:proofErr w:type="gramStart"/>
      <w:r>
        <w:t>obj.bin</w:t>
      </w:r>
      <w:proofErr w:type="gramEnd"/>
      <w:r w:rsidR="000F5EB6">
        <w:t xml:space="preserve"> </w:t>
      </w:r>
      <w:r w:rsidR="000F5EB6">
        <w:t>testovaci_neexistuijici.obj</w:t>
      </w:r>
    </w:p>
    <w:p w:rsidR="00A44637" w:rsidRDefault="0031599B" w:rsidP="00C444BF">
      <w:pPr>
        <w:pStyle w:val="Odstavecseseznamem"/>
        <w:numPr>
          <w:ilvl w:val="0"/>
          <w:numId w:val="16"/>
        </w:numPr>
      </w:pPr>
      <w:r>
        <w:t xml:space="preserve">V adresáři se nic nevytvoří. Aplikace vypíše hlášku: </w:t>
      </w:r>
      <w:r w:rsidRPr="00A968BD">
        <w:t>CHYBA: Nepodarilo se otevrit zdrojovy soubor</w:t>
      </w:r>
      <w:r w:rsidR="00C444BF">
        <w:t>.</w:t>
      </w:r>
    </w:p>
    <w:p w:rsidR="00C444BF" w:rsidRDefault="00A44637" w:rsidP="00A44637">
      <w:r>
        <w:br w:type="page"/>
      </w:r>
    </w:p>
    <w:p w:rsidR="00A13E71" w:rsidRDefault="00A13E71" w:rsidP="00A13E71">
      <w:pPr>
        <w:pStyle w:val="Nadpis3"/>
      </w:pPr>
      <w:bookmarkStart w:id="22" w:name="_Toc40188000"/>
      <w:r>
        <w:lastRenderedPageBreak/>
        <w:t>Decompress.exe &lt;input&gt; &lt;output neexistující&gt;</w:t>
      </w:r>
      <w:bookmarkEnd w:id="22"/>
    </w:p>
    <w:p w:rsidR="00A13E71" w:rsidRDefault="00A13E71" w:rsidP="00A13E71">
      <w:r>
        <w:t>Ověření funkčnosti při parametru vstupního zkomprimovaného souboru .obj a výstupního souboru .obj, který neexistuje</w:t>
      </w:r>
    </w:p>
    <w:p w:rsidR="00A13E71" w:rsidRDefault="00A13E71" w:rsidP="00A13E71">
      <w:pPr>
        <w:pStyle w:val="Odstavecseseznamem"/>
        <w:numPr>
          <w:ilvl w:val="0"/>
          <w:numId w:val="22"/>
        </w:numPr>
      </w:pPr>
      <w:r>
        <w:t xml:space="preserve">Otevřít adresář </w:t>
      </w:r>
      <w:r w:rsidRPr="004D3FE8">
        <w:t>DracoWrapper\zswi-kompresni-algoritmy-master\alg\Draco</w:t>
      </w:r>
    </w:p>
    <w:p w:rsidR="00A13E71" w:rsidRDefault="00A13E71" w:rsidP="00A13E71">
      <w:pPr>
        <w:pStyle w:val="Odstavecseseznamem"/>
        <w:numPr>
          <w:ilvl w:val="0"/>
          <w:numId w:val="22"/>
        </w:numPr>
      </w:pPr>
      <w:r>
        <w:t>Spustit zde cmd.exe</w:t>
      </w:r>
    </w:p>
    <w:p w:rsidR="00A13E71" w:rsidRDefault="00A13E71" w:rsidP="00A13E71">
      <w:pPr>
        <w:pStyle w:val="Odstavecseseznamem"/>
        <w:numPr>
          <w:ilvl w:val="0"/>
          <w:numId w:val="22"/>
        </w:numPr>
      </w:pPr>
      <w:r>
        <w:t>V cmd spustit příkaz decompress.exe testovaci.</w:t>
      </w:r>
      <w:proofErr w:type="gramStart"/>
      <w:r>
        <w:t>obj.bin</w:t>
      </w:r>
      <w:proofErr w:type="gramEnd"/>
      <w:r>
        <w:t xml:space="preserve"> testovaci_neexistujici.obj</w:t>
      </w:r>
    </w:p>
    <w:p w:rsidR="00A13E71" w:rsidRDefault="00A13E71" w:rsidP="00A13E71">
      <w:pPr>
        <w:pStyle w:val="Odstavecseseznamem"/>
        <w:numPr>
          <w:ilvl w:val="0"/>
          <w:numId w:val="22"/>
        </w:numPr>
      </w:pPr>
      <w:r>
        <w:t>V adresáři se vytvoří soubor mesh.obj, který je dekomprimovaný pomocí Draco. Na rozdílu souborů testovaci.obj a mesh.obj nezáleží.</w:t>
      </w:r>
    </w:p>
    <w:p w:rsidR="00696170" w:rsidRDefault="00696170" w:rsidP="00696170">
      <w:pPr>
        <w:pStyle w:val="Nadpis3"/>
      </w:pPr>
      <w:bookmarkStart w:id="23" w:name="_Toc40188001"/>
      <w:r>
        <w:t xml:space="preserve">Decompress.exe &lt;input </w:t>
      </w:r>
      <w:r>
        <w:t>špatný formát</w:t>
      </w:r>
      <w:r>
        <w:t>&gt;</w:t>
      </w:r>
      <w:bookmarkEnd w:id="23"/>
    </w:p>
    <w:p w:rsidR="00696170" w:rsidRDefault="00696170" w:rsidP="00696170">
      <w:r>
        <w:t xml:space="preserve">Ověření funkčnosti aplikace decompress.exe &lt;input </w:t>
      </w:r>
      <w:r>
        <w:t>špatný formát</w:t>
      </w:r>
      <w:r>
        <w:t>&gt;</w:t>
      </w:r>
    </w:p>
    <w:p w:rsidR="00696170" w:rsidRDefault="00696170" w:rsidP="00696170">
      <w:pPr>
        <w:pStyle w:val="Odstavecseseznamem"/>
        <w:numPr>
          <w:ilvl w:val="0"/>
          <w:numId w:val="25"/>
        </w:numPr>
      </w:pPr>
      <w:r>
        <w:t xml:space="preserve">Otevřít adresář </w:t>
      </w:r>
      <w:r w:rsidRPr="004D3FE8">
        <w:t>DracoWrapper\zswi-kompresni-algoritmy-master\alg\Draco</w:t>
      </w:r>
    </w:p>
    <w:p w:rsidR="00696170" w:rsidRDefault="00696170" w:rsidP="00696170">
      <w:pPr>
        <w:pStyle w:val="Odstavecseseznamem"/>
        <w:numPr>
          <w:ilvl w:val="0"/>
          <w:numId w:val="25"/>
        </w:numPr>
      </w:pPr>
      <w:r>
        <w:t>Spustit zde cmd.exe</w:t>
      </w:r>
    </w:p>
    <w:p w:rsidR="00696170" w:rsidRDefault="00696170" w:rsidP="00696170">
      <w:pPr>
        <w:pStyle w:val="Odstavecseseznamem"/>
        <w:numPr>
          <w:ilvl w:val="0"/>
          <w:numId w:val="25"/>
        </w:numPr>
      </w:pPr>
      <w:r>
        <w:t>V cmd spustit příkaz decompress.exe testovaci</w:t>
      </w:r>
      <w:r>
        <w:t>.obj</w:t>
      </w:r>
    </w:p>
    <w:p w:rsidR="00B1240B" w:rsidRDefault="00696170" w:rsidP="00696170">
      <w:pPr>
        <w:pStyle w:val="Odstavecseseznamem"/>
        <w:numPr>
          <w:ilvl w:val="0"/>
          <w:numId w:val="25"/>
        </w:numPr>
      </w:pPr>
      <w:r>
        <w:t xml:space="preserve">V adresáři se nic nevytvoří. Aplikace vypíše hlášku: </w:t>
      </w:r>
      <w:r w:rsidRPr="00696170">
        <w:t>Chyba dekodovani souboru Not a Draco file.</w:t>
      </w:r>
    </w:p>
    <w:p w:rsidR="00696170" w:rsidRDefault="00696170" w:rsidP="00696170">
      <w:pPr>
        <w:pStyle w:val="Nadpis3"/>
      </w:pPr>
      <w:bookmarkStart w:id="24" w:name="_Toc40188002"/>
      <w:r>
        <w:t>Decompress.exe &lt;input špatný formát&gt;</w:t>
      </w:r>
      <w:r>
        <w:t>&lt;output&gt;</w:t>
      </w:r>
      <w:bookmarkEnd w:id="24"/>
    </w:p>
    <w:p w:rsidR="00696170" w:rsidRDefault="00696170" w:rsidP="00696170">
      <w:r>
        <w:t>Ověření funkčnosti aplikace decompress.exe &lt;input špatný formát&gt;</w:t>
      </w:r>
      <w:r>
        <w:t>&lt;output&gt;</w:t>
      </w:r>
    </w:p>
    <w:p w:rsidR="00696170" w:rsidRDefault="00696170" w:rsidP="00696170">
      <w:pPr>
        <w:pStyle w:val="Odstavecseseznamem"/>
        <w:numPr>
          <w:ilvl w:val="0"/>
          <w:numId w:val="26"/>
        </w:numPr>
      </w:pPr>
      <w:r>
        <w:t xml:space="preserve">Otevřít adresář </w:t>
      </w:r>
      <w:r w:rsidRPr="004D3FE8">
        <w:t>DracoWrapper\zswi-kompresni-algoritmy-master\alg\Draco</w:t>
      </w:r>
    </w:p>
    <w:p w:rsidR="00696170" w:rsidRDefault="00696170" w:rsidP="00696170">
      <w:pPr>
        <w:pStyle w:val="Odstavecseseznamem"/>
        <w:numPr>
          <w:ilvl w:val="0"/>
          <w:numId w:val="26"/>
        </w:numPr>
      </w:pPr>
      <w:r>
        <w:t>Spustit zde cmd.exe</w:t>
      </w:r>
    </w:p>
    <w:p w:rsidR="00696170" w:rsidRDefault="00696170" w:rsidP="00696170">
      <w:pPr>
        <w:pStyle w:val="Odstavecseseznamem"/>
        <w:numPr>
          <w:ilvl w:val="0"/>
          <w:numId w:val="26"/>
        </w:numPr>
      </w:pPr>
      <w:r>
        <w:t>V cmd spustit příkaz decompress.exe testovaci.obj</w:t>
      </w:r>
      <w:r>
        <w:t xml:space="preserve"> testovaci.obj</w:t>
      </w:r>
    </w:p>
    <w:p w:rsidR="00696170" w:rsidRPr="00B1240B" w:rsidRDefault="00696170" w:rsidP="00696170">
      <w:pPr>
        <w:pStyle w:val="Odstavecseseznamem"/>
        <w:numPr>
          <w:ilvl w:val="0"/>
          <w:numId w:val="26"/>
        </w:numPr>
      </w:pPr>
      <w:r>
        <w:t xml:space="preserve">V adresáři se nic nevytvoří. Aplikace vypíše hlášku: </w:t>
      </w:r>
      <w:r w:rsidRPr="00696170">
        <w:t>Chyba dekodovani souboru Not a Draco file.</w:t>
      </w:r>
    </w:p>
    <w:p w:rsidR="00696170" w:rsidRDefault="00696170" w:rsidP="00696170">
      <w:pPr>
        <w:pStyle w:val="Nadpis3"/>
      </w:pPr>
      <w:bookmarkStart w:id="25" w:name="_Toc40188003"/>
      <w:r>
        <w:t>Decompress.exe &lt;input špatný formát&gt;&lt;output</w:t>
      </w:r>
      <w:r>
        <w:t xml:space="preserve"> špatný formát</w:t>
      </w:r>
      <w:r>
        <w:t>&gt;</w:t>
      </w:r>
      <w:bookmarkEnd w:id="25"/>
    </w:p>
    <w:p w:rsidR="00696170" w:rsidRDefault="00696170" w:rsidP="00696170">
      <w:r>
        <w:t>Ověření funkčnosti aplikace decompress.exe &lt;input špatný formát&gt;&lt;output</w:t>
      </w:r>
      <w:r w:rsidR="00333DF8">
        <w:t xml:space="preserve"> špatný formát</w:t>
      </w:r>
      <w:r>
        <w:t>&gt;</w:t>
      </w:r>
    </w:p>
    <w:p w:rsidR="00696170" w:rsidRDefault="00696170" w:rsidP="00696170">
      <w:pPr>
        <w:pStyle w:val="Odstavecseseznamem"/>
        <w:numPr>
          <w:ilvl w:val="0"/>
          <w:numId w:val="27"/>
        </w:numPr>
      </w:pPr>
      <w:r>
        <w:t xml:space="preserve">Otevřít adresář </w:t>
      </w:r>
      <w:r w:rsidRPr="004D3FE8">
        <w:t>DracoWrapper\zswi-kompresni-algoritmy-master\alg\Draco</w:t>
      </w:r>
    </w:p>
    <w:p w:rsidR="00696170" w:rsidRDefault="00696170" w:rsidP="00696170">
      <w:pPr>
        <w:pStyle w:val="Odstavecseseznamem"/>
        <w:numPr>
          <w:ilvl w:val="0"/>
          <w:numId w:val="27"/>
        </w:numPr>
      </w:pPr>
      <w:r>
        <w:t>Vytvořit soubor testovaci.obb</w:t>
      </w:r>
    </w:p>
    <w:p w:rsidR="00696170" w:rsidRDefault="00696170" w:rsidP="00696170">
      <w:pPr>
        <w:pStyle w:val="Odstavecseseznamem"/>
        <w:numPr>
          <w:ilvl w:val="0"/>
          <w:numId w:val="27"/>
        </w:numPr>
      </w:pPr>
      <w:r>
        <w:t>Spustit zde cmd.exe</w:t>
      </w:r>
    </w:p>
    <w:p w:rsidR="00696170" w:rsidRDefault="00696170" w:rsidP="00696170">
      <w:pPr>
        <w:pStyle w:val="Odstavecseseznamem"/>
        <w:numPr>
          <w:ilvl w:val="0"/>
          <w:numId w:val="27"/>
        </w:numPr>
      </w:pPr>
      <w:r>
        <w:t>V cmd spustit příkaz decompress.exe testovaci</w:t>
      </w:r>
      <w:r w:rsidR="00333DF8">
        <w:t>.obb</w:t>
      </w:r>
      <w:r>
        <w:t xml:space="preserve"> testovaci.obb</w:t>
      </w:r>
    </w:p>
    <w:p w:rsidR="00696170" w:rsidRPr="00B1240B" w:rsidRDefault="00696170" w:rsidP="00696170">
      <w:pPr>
        <w:pStyle w:val="Odstavecseseznamem"/>
        <w:numPr>
          <w:ilvl w:val="0"/>
          <w:numId w:val="27"/>
        </w:numPr>
      </w:pPr>
      <w:r>
        <w:t xml:space="preserve">V adresáři se nic nevytvoří. Aplikace vypíše hlášku: </w:t>
      </w:r>
      <w:r w:rsidRPr="00696170">
        <w:t>Chyba dekodovani souboru Not a Draco file.</w:t>
      </w:r>
    </w:p>
    <w:p w:rsidR="00696170" w:rsidRDefault="00696170" w:rsidP="00696170">
      <w:pPr>
        <w:pStyle w:val="Nadpis3"/>
      </w:pPr>
      <w:bookmarkStart w:id="26" w:name="_Toc40188004"/>
      <w:r>
        <w:t xml:space="preserve">Decompress.exe &lt;input&gt; &lt;output </w:t>
      </w:r>
      <w:r>
        <w:t>špatný formát</w:t>
      </w:r>
      <w:r>
        <w:t>&gt;</w:t>
      </w:r>
      <w:bookmarkEnd w:id="26"/>
    </w:p>
    <w:p w:rsidR="00696170" w:rsidRDefault="00333DF8" w:rsidP="00696170">
      <w:r>
        <w:t>Ověření funkčnosti aplikace decompress.exe &lt;input&gt;&lt;output špatný formát&gt;</w:t>
      </w:r>
    </w:p>
    <w:p w:rsidR="00696170" w:rsidRDefault="00696170" w:rsidP="00696170">
      <w:pPr>
        <w:pStyle w:val="Odstavecseseznamem"/>
        <w:numPr>
          <w:ilvl w:val="0"/>
          <w:numId w:val="28"/>
        </w:numPr>
      </w:pPr>
      <w:r>
        <w:t xml:space="preserve">Otevřít adresář </w:t>
      </w:r>
      <w:r w:rsidRPr="004D3FE8">
        <w:t>DracoWrapper\zswi-kompresni-algoritmy-master\alg\Draco</w:t>
      </w:r>
    </w:p>
    <w:p w:rsidR="00696170" w:rsidRDefault="00696170" w:rsidP="00696170">
      <w:pPr>
        <w:pStyle w:val="Odstavecseseznamem"/>
        <w:numPr>
          <w:ilvl w:val="0"/>
          <w:numId w:val="28"/>
        </w:numPr>
      </w:pPr>
      <w:r>
        <w:t>Spustit zde cmd.exe</w:t>
      </w:r>
    </w:p>
    <w:p w:rsidR="00696170" w:rsidRDefault="00696170" w:rsidP="00696170">
      <w:pPr>
        <w:pStyle w:val="Odstavecseseznamem"/>
        <w:numPr>
          <w:ilvl w:val="0"/>
          <w:numId w:val="28"/>
        </w:numPr>
      </w:pPr>
      <w:r>
        <w:t>V cmd spustit příkaz decompress.exe testovaci.obj.bin</w:t>
      </w:r>
      <w:r>
        <w:t xml:space="preserve"> testovaci.obb</w:t>
      </w:r>
    </w:p>
    <w:p w:rsidR="00696170" w:rsidRPr="00B1240B" w:rsidRDefault="00696170" w:rsidP="00696170">
      <w:pPr>
        <w:pStyle w:val="Odstavecseseznamem"/>
        <w:numPr>
          <w:ilvl w:val="0"/>
          <w:numId w:val="28"/>
        </w:numPr>
      </w:pPr>
      <w:r>
        <w:t>V adresáři se vytvoří soubor mesh.obj, který je dekomprimovaný pomocí Draco. Na rozdílu souborů testovaci.obj a mesh.obj nezáleží.</w:t>
      </w:r>
    </w:p>
    <w:sectPr w:rsidR="00696170" w:rsidRPr="00B1240B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A1EB8" w:rsidRDefault="004A1EB8" w:rsidP="00696170">
      <w:pPr>
        <w:spacing w:after="0" w:line="240" w:lineRule="auto"/>
      </w:pPr>
      <w:r>
        <w:separator/>
      </w:r>
    </w:p>
  </w:endnote>
  <w:endnote w:type="continuationSeparator" w:id="0">
    <w:p w:rsidR="004A1EB8" w:rsidRDefault="004A1EB8" w:rsidP="006961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16973454"/>
      <w:docPartObj>
        <w:docPartGallery w:val="Page Numbers (Bottom of Page)"/>
        <w:docPartUnique/>
      </w:docPartObj>
    </w:sdtPr>
    <w:sdtContent>
      <w:p w:rsidR="00696170" w:rsidRDefault="00696170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465D5">
          <w:rPr>
            <w:noProof/>
          </w:rPr>
          <w:t>5</w:t>
        </w:r>
        <w:r>
          <w:fldChar w:fldCharType="end"/>
        </w:r>
      </w:p>
    </w:sdtContent>
  </w:sdt>
  <w:p w:rsidR="00696170" w:rsidRDefault="00696170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A1EB8" w:rsidRDefault="004A1EB8" w:rsidP="00696170">
      <w:pPr>
        <w:spacing w:after="0" w:line="240" w:lineRule="auto"/>
      </w:pPr>
      <w:r>
        <w:separator/>
      </w:r>
    </w:p>
  </w:footnote>
  <w:footnote w:type="continuationSeparator" w:id="0">
    <w:p w:rsidR="004A1EB8" w:rsidRDefault="004A1EB8" w:rsidP="006961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8A73E7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>
    <w:nsid w:val="05A669D7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>
    <w:nsid w:val="084A36EF"/>
    <w:multiLevelType w:val="hybridMultilevel"/>
    <w:tmpl w:val="40CAD34C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3C6890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>
    <w:nsid w:val="1D173B67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>
    <w:nsid w:val="1E17125B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>
    <w:nsid w:val="25393818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>
    <w:nsid w:val="2584632A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>
    <w:nsid w:val="258A4CF0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>
    <w:nsid w:val="274F3651"/>
    <w:multiLevelType w:val="hybridMultilevel"/>
    <w:tmpl w:val="B066D6B0"/>
    <w:lvl w:ilvl="0" w:tplc="04050011">
      <w:start w:val="1"/>
      <w:numFmt w:val="decimal"/>
      <w:lvlText w:val="%1)"/>
      <w:lvlJc w:val="left"/>
      <w:pPr>
        <w:ind w:left="1140" w:hanging="360"/>
      </w:pPr>
    </w:lvl>
    <w:lvl w:ilvl="1" w:tplc="04050019" w:tentative="1">
      <w:start w:val="1"/>
      <w:numFmt w:val="lowerLetter"/>
      <w:lvlText w:val="%2."/>
      <w:lvlJc w:val="left"/>
      <w:pPr>
        <w:ind w:left="1860" w:hanging="360"/>
      </w:pPr>
    </w:lvl>
    <w:lvl w:ilvl="2" w:tplc="0405001B" w:tentative="1">
      <w:start w:val="1"/>
      <w:numFmt w:val="lowerRoman"/>
      <w:lvlText w:val="%3."/>
      <w:lvlJc w:val="right"/>
      <w:pPr>
        <w:ind w:left="2580" w:hanging="180"/>
      </w:pPr>
    </w:lvl>
    <w:lvl w:ilvl="3" w:tplc="0405000F" w:tentative="1">
      <w:start w:val="1"/>
      <w:numFmt w:val="decimal"/>
      <w:lvlText w:val="%4."/>
      <w:lvlJc w:val="left"/>
      <w:pPr>
        <w:ind w:left="3300" w:hanging="360"/>
      </w:pPr>
    </w:lvl>
    <w:lvl w:ilvl="4" w:tplc="04050019" w:tentative="1">
      <w:start w:val="1"/>
      <w:numFmt w:val="lowerLetter"/>
      <w:lvlText w:val="%5."/>
      <w:lvlJc w:val="left"/>
      <w:pPr>
        <w:ind w:left="4020" w:hanging="360"/>
      </w:pPr>
    </w:lvl>
    <w:lvl w:ilvl="5" w:tplc="0405001B" w:tentative="1">
      <w:start w:val="1"/>
      <w:numFmt w:val="lowerRoman"/>
      <w:lvlText w:val="%6."/>
      <w:lvlJc w:val="right"/>
      <w:pPr>
        <w:ind w:left="4740" w:hanging="180"/>
      </w:pPr>
    </w:lvl>
    <w:lvl w:ilvl="6" w:tplc="0405000F" w:tentative="1">
      <w:start w:val="1"/>
      <w:numFmt w:val="decimal"/>
      <w:lvlText w:val="%7."/>
      <w:lvlJc w:val="left"/>
      <w:pPr>
        <w:ind w:left="5460" w:hanging="360"/>
      </w:pPr>
    </w:lvl>
    <w:lvl w:ilvl="7" w:tplc="04050019" w:tentative="1">
      <w:start w:val="1"/>
      <w:numFmt w:val="lowerLetter"/>
      <w:lvlText w:val="%8."/>
      <w:lvlJc w:val="left"/>
      <w:pPr>
        <w:ind w:left="6180" w:hanging="360"/>
      </w:pPr>
    </w:lvl>
    <w:lvl w:ilvl="8" w:tplc="040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0">
    <w:nsid w:val="2D3D263D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1">
    <w:nsid w:val="3DEC4077"/>
    <w:multiLevelType w:val="hybridMultilevel"/>
    <w:tmpl w:val="B066D6B0"/>
    <w:lvl w:ilvl="0" w:tplc="04050011">
      <w:start w:val="1"/>
      <w:numFmt w:val="decimal"/>
      <w:lvlText w:val="%1)"/>
      <w:lvlJc w:val="left"/>
      <w:pPr>
        <w:ind w:left="1140" w:hanging="360"/>
      </w:pPr>
    </w:lvl>
    <w:lvl w:ilvl="1" w:tplc="04050019" w:tentative="1">
      <w:start w:val="1"/>
      <w:numFmt w:val="lowerLetter"/>
      <w:lvlText w:val="%2."/>
      <w:lvlJc w:val="left"/>
      <w:pPr>
        <w:ind w:left="1860" w:hanging="360"/>
      </w:pPr>
    </w:lvl>
    <w:lvl w:ilvl="2" w:tplc="0405001B" w:tentative="1">
      <w:start w:val="1"/>
      <w:numFmt w:val="lowerRoman"/>
      <w:lvlText w:val="%3."/>
      <w:lvlJc w:val="right"/>
      <w:pPr>
        <w:ind w:left="2580" w:hanging="180"/>
      </w:pPr>
    </w:lvl>
    <w:lvl w:ilvl="3" w:tplc="0405000F" w:tentative="1">
      <w:start w:val="1"/>
      <w:numFmt w:val="decimal"/>
      <w:lvlText w:val="%4."/>
      <w:lvlJc w:val="left"/>
      <w:pPr>
        <w:ind w:left="3300" w:hanging="360"/>
      </w:pPr>
    </w:lvl>
    <w:lvl w:ilvl="4" w:tplc="04050019" w:tentative="1">
      <w:start w:val="1"/>
      <w:numFmt w:val="lowerLetter"/>
      <w:lvlText w:val="%5."/>
      <w:lvlJc w:val="left"/>
      <w:pPr>
        <w:ind w:left="4020" w:hanging="360"/>
      </w:pPr>
    </w:lvl>
    <w:lvl w:ilvl="5" w:tplc="0405001B" w:tentative="1">
      <w:start w:val="1"/>
      <w:numFmt w:val="lowerRoman"/>
      <w:lvlText w:val="%6."/>
      <w:lvlJc w:val="right"/>
      <w:pPr>
        <w:ind w:left="4740" w:hanging="180"/>
      </w:pPr>
    </w:lvl>
    <w:lvl w:ilvl="6" w:tplc="0405000F" w:tentative="1">
      <w:start w:val="1"/>
      <w:numFmt w:val="decimal"/>
      <w:lvlText w:val="%7."/>
      <w:lvlJc w:val="left"/>
      <w:pPr>
        <w:ind w:left="5460" w:hanging="360"/>
      </w:pPr>
    </w:lvl>
    <w:lvl w:ilvl="7" w:tplc="04050019" w:tentative="1">
      <w:start w:val="1"/>
      <w:numFmt w:val="lowerLetter"/>
      <w:lvlText w:val="%8."/>
      <w:lvlJc w:val="left"/>
      <w:pPr>
        <w:ind w:left="6180" w:hanging="360"/>
      </w:pPr>
    </w:lvl>
    <w:lvl w:ilvl="8" w:tplc="0405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2">
    <w:nsid w:val="3E5F0055"/>
    <w:multiLevelType w:val="hybridMultilevel"/>
    <w:tmpl w:val="D69CB71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F91608C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>
    <w:nsid w:val="4CAC266F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5">
    <w:nsid w:val="4E0D108B"/>
    <w:multiLevelType w:val="hybridMultilevel"/>
    <w:tmpl w:val="984E814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9393825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7">
    <w:nsid w:val="5B5D41AD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8">
    <w:nsid w:val="61815DC9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9">
    <w:nsid w:val="64D628E7"/>
    <w:multiLevelType w:val="hybridMultilevel"/>
    <w:tmpl w:val="D1124D86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89C7564"/>
    <w:multiLevelType w:val="hybridMultilevel"/>
    <w:tmpl w:val="A6406D00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EFD248D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2">
    <w:nsid w:val="717261EC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3">
    <w:nsid w:val="7201697B"/>
    <w:multiLevelType w:val="hybridMultilevel"/>
    <w:tmpl w:val="608AE2A4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4">
    <w:nsid w:val="77CA53D2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5">
    <w:nsid w:val="793C47CF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6">
    <w:nsid w:val="7B35659A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7">
    <w:nsid w:val="7C9D5D3C"/>
    <w:multiLevelType w:val="hybridMultilevel"/>
    <w:tmpl w:val="D4E4B8F8"/>
    <w:lvl w:ilvl="0" w:tplc="04050011">
      <w:start w:val="1"/>
      <w:numFmt w:val="decimal"/>
      <w:lvlText w:val="%1)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2"/>
  </w:num>
  <w:num w:numId="2">
    <w:abstractNumId w:val="15"/>
  </w:num>
  <w:num w:numId="3">
    <w:abstractNumId w:val="19"/>
  </w:num>
  <w:num w:numId="4">
    <w:abstractNumId w:val="12"/>
  </w:num>
  <w:num w:numId="5">
    <w:abstractNumId w:val="10"/>
  </w:num>
  <w:num w:numId="6">
    <w:abstractNumId w:val="23"/>
  </w:num>
  <w:num w:numId="7">
    <w:abstractNumId w:val="20"/>
  </w:num>
  <w:num w:numId="8">
    <w:abstractNumId w:val="11"/>
  </w:num>
  <w:num w:numId="9">
    <w:abstractNumId w:val="14"/>
  </w:num>
  <w:num w:numId="10">
    <w:abstractNumId w:val="9"/>
  </w:num>
  <w:num w:numId="11">
    <w:abstractNumId w:val="25"/>
  </w:num>
  <w:num w:numId="12">
    <w:abstractNumId w:val="1"/>
  </w:num>
  <w:num w:numId="13">
    <w:abstractNumId w:val="17"/>
  </w:num>
  <w:num w:numId="14">
    <w:abstractNumId w:val="8"/>
  </w:num>
  <w:num w:numId="15">
    <w:abstractNumId w:val="7"/>
  </w:num>
  <w:num w:numId="16">
    <w:abstractNumId w:val="24"/>
  </w:num>
  <w:num w:numId="17">
    <w:abstractNumId w:val="26"/>
  </w:num>
  <w:num w:numId="18">
    <w:abstractNumId w:val="21"/>
  </w:num>
  <w:num w:numId="19">
    <w:abstractNumId w:val="27"/>
  </w:num>
  <w:num w:numId="20">
    <w:abstractNumId w:val="3"/>
  </w:num>
  <w:num w:numId="21">
    <w:abstractNumId w:val="5"/>
  </w:num>
  <w:num w:numId="22">
    <w:abstractNumId w:val="18"/>
  </w:num>
  <w:num w:numId="23">
    <w:abstractNumId w:val="6"/>
  </w:num>
  <w:num w:numId="24">
    <w:abstractNumId w:val="16"/>
  </w:num>
  <w:num w:numId="25">
    <w:abstractNumId w:val="4"/>
  </w:num>
  <w:num w:numId="26">
    <w:abstractNumId w:val="0"/>
  </w:num>
  <w:num w:numId="27">
    <w:abstractNumId w:val="22"/>
  </w:num>
  <w:num w:numId="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NTEwMTU2sTAwNTBR0lEKTi0uzszPAykwqgUA+qUIciwAAAA="/>
  </w:docVars>
  <w:rsids>
    <w:rsidRoot w:val="004D3FE8"/>
    <w:rsid w:val="000F5EB6"/>
    <w:rsid w:val="002457B0"/>
    <w:rsid w:val="0031599B"/>
    <w:rsid w:val="00333DF8"/>
    <w:rsid w:val="003B4F27"/>
    <w:rsid w:val="003F4E40"/>
    <w:rsid w:val="00413C7E"/>
    <w:rsid w:val="004A1EB8"/>
    <w:rsid w:val="004D3FE8"/>
    <w:rsid w:val="005710FF"/>
    <w:rsid w:val="00696170"/>
    <w:rsid w:val="00793227"/>
    <w:rsid w:val="007C0427"/>
    <w:rsid w:val="008465D5"/>
    <w:rsid w:val="008B59F2"/>
    <w:rsid w:val="008D10B1"/>
    <w:rsid w:val="008D455C"/>
    <w:rsid w:val="00950C84"/>
    <w:rsid w:val="009708C5"/>
    <w:rsid w:val="00A0005A"/>
    <w:rsid w:val="00A13E71"/>
    <w:rsid w:val="00A44637"/>
    <w:rsid w:val="00A968BD"/>
    <w:rsid w:val="00B049C8"/>
    <w:rsid w:val="00B1240B"/>
    <w:rsid w:val="00B53555"/>
    <w:rsid w:val="00C444BF"/>
    <w:rsid w:val="00C87788"/>
    <w:rsid w:val="00DA3636"/>
    <w:rsid w:val="00E061D8"/>
    <w:rsid w:val="00EE22C8"/>
    <w:rsid w:val="00FD5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7A22CED-8C96-49A9-A9A7-0DD182EB2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4D3FE8"/>
    <w:rPr>
      <w:rFonts w:ascii="Arial" w:hAnsi="Arial"/>
    </w:rPr>
  </w:style>
  <w:style w:type="paragraph" w:styleId="Nadpis1">
    <w:name w:val="heading 1"/>
    <w:basedOn w:val="Normln"/>
    <w:next w:val="Normln"/>
    <w:link w:val="Nadpis1Char"/>
    <w:uiPriority w:val="9"/>
    <w:qFormat/>
    <w:rsid w:val="004D3FE8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4D3FE8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4D3FE8"/>
    <w:pPr>
      <w:keepNext/>
      <w:keepLines/>
      <w:spacing w:before="40" w:after="0"/>
      <w:outlineLvl w:val="2"/>
    </w:pPr>
    <w:rPr>
      <w:rFonts w:eastAsiaTheme="majorEastAsia" w:cstheme="majorBidi"/>
      <w:sz w:val="24"/>
      <w:szCs w:val="24"/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4D3FE8"/>
    <w:rPr>
      <w:rFonts w:ascii="Arial" w:eastAsiaTheme="majorEastAsia" w:hAnsi="Arial" w:cstheme="majorBidi"/>
      <w:b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4D3FE8"/>
    <w:rPr>
      <w:rFonts w:ascii="Arial" w:eastAsiaTheme="majorEastAsia" w:hAnsi="Arial" w:cstheme="majorBidi"/>
      <w:b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4D3FE8"/>
    <w:rPr>
      <w:rFonts w:ascii="Arial" w:eastAsiaTheme="majorEastAsia" w:hAnsi="Arial" w:cstheme="majorBidi"/>
      <w:sz w:val="24"/>
      <w:szCs w:val="24"/>
      <w:u w:val="single"/>
    </w:rPr>
  </w:style>
  <w:style w:type="paragraph" w:styleId="Odstavecseseznamem">
    <w:name w:val="List Paragraph"/>
    <w:basedOn w:val="Normln"/>
    <w:uiPriority w:val="34"/>
    <w:qFormat/>
    <w:rsid w:val="004D3FE8"/>
    <w:pPr>
      <w:ind w:left="720"/>
      <w:contextualSpacing/>
    </w:pPr>
  </w:style>
  <w:style w:type="paragraph" w:styleId="Nadpisobsahu">
    <w:name w:val="TOC Heading"/>
    <w:basedOn w:val="Nadpis1"/>
    <w:next w:val="Normln"/>
    <w:uiPriority w:val="39"/>
    <w:unhideWhenUsed/>
    <w:qFormat/>
    <w:rsid w:val="00FD5673"/>
    <w:pPr>
      <w:outlineLvl w:val="9"/>
    </w:pPr>
    <w:rPr>
      <w:rFonts w:asciiTheme="majorHAnsi" w:hAnsiTheme="majorHAnsi"/>
      <w:b w:val="0"/>
      <w:color w:val="2E74B5" w:themeColor="accent1" w:themeShade="BF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FD5673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FD5673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unhideWhenUsed/>
    <w:rsid w:val="00FD5673"/>
    <w:pPr>
      <w:spacing w:after="100"/>
      <w:ind w:left="440"/>
    </w:pPr>
  </w:style>
  <w:style w:type="character" w:styleId="Hypertextovodkaz">
    <w:name w:val="Hyperlink"/>
    <w:basedOn w:val="Standardnpsmoodstavce"/>
    <w:uiPriority w:val="99"/>
    <w:unhideWhenUsed/>
    <w:rsid w:val="00FD5673"/>
    <w:rPr>
      <w:color w:val="0563C1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6961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96170"/>
    <w:rPr>
      <w:rFonts w:ascii="Arial" w:hAnsi="Arial"/>
    </w:rPr>
  </w:style>
  <w:style w:type="paragraph" w:styleId="Zpat">
    <w:name w:val="footer"/>
    <w:basedOn w:val="Normln"/>
    <w:link w:val="ZpatChar"/>
    <w:uiPriority w:val="99"/>
    <w:unhideWhenUsed/>
    <w:rsid w:val="0069617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96170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00EBF7-045B-459D-A41E-4407E52426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5</Pages>
  <Words>1438</Words>
  <Characters>8487</Characters>
  <Application>Microsoft Office Word</Application>
  <DocSecurity>0</DocSecurity>
  <Lines>70</Lines>
  <Paragraphs>1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ří Veselý</dc:creator>
  <cp:keywords/>
  <dc:description/>
  <cp:lastModifiedBy>Jiří Veselý</cp:lastModifiedBy>
  <cp:revision>25</cp:revision>
  <dcterms:created xsi:type="dcterms:W3CDTF">2020-05-12T10:15:00Z</dcterms:created>
  <dcterms:modified xsi:type="dcterms:W3CDTF">2020-05-12T12:59:00Z</dcterms:modified>
</cp:coreProperties>
</file>